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5D5F3" w14:textId="7798DD61" w:rsidR="00672E5D" w:rsidRDefault="00D32A8C" w:rsidP="00890DE0">
      <w:pPr>
        <w:bidi/>
        <w:spacing w:after="0"/>
        <w:jc w:val="center"/>
        <w:rPr>
          <w:rFonts w:ascii="Frutiger LT Arabic 45 Light" w:hAnsi="Frutiger LT Arabic 45 Light" w:cs="Frutiger LT Arabic 45 Light"/>
          <w:b/>
          <w:bCs/>
          <w:sz w:val="28"/>
          <w:szCs w:val="28"/>
          <w:u w:val="single"/>
          <w:rtl/>
          <w:lang w:bidi="ar-BH"/>
        </w:rPr>
      </w:pPr>
      <w:r w:rsidRPr="00CD7249">
        <w:rPr>
          <w:rFonts w:ascii="Frutiger LT Arabic 45 Light" w:hAnsi="Frutiger LT Arabic 45 Light" w:cs="Frutiger LT Arabic 45 Light"/>
          <w:b/>
          <w:bCs/>
          <w:sz w:val="28"/>
          <w:szCs w:val="28"/>
          <w:u w:val="single"/>
          <w:rtl/>
          <w:lang w:bidi="ar-BH"/>
        </w:rPr>
        <w:t xml:space="preserve"> </w:t>
      </w:r>
      <w:r w:rsidR="005807AE" w:rsidRPr="00CD7249">
        <w:rPr>
          <w:rFonts w:ascii="Frutiger LT Arabic 45 Light" w:hAnsi="Frutiger LT Arabic 45 Light" w:cs="Frutiger LT Arabic 45 Light"/>
          <w:b/>
          <w:bCs/>
          <w:sz w:val="28"/>
          <w:szCs w:val="28"/>
          <w:u w:val="single"/>
          <w:rtl/>
          <w:lang w:bidi="ar-BH"/>
        </w:rPr>
        <w:t>عقد تدريب</w:t>
      </w:r>
      <w:r w:rsidR="00A3398B" w:rsidRPr="00CD7249">
        <w:rPr>
          <w:rFonts w:ascii="Frutiger LT Arabic 45 Light" w:hAnsi="Frutiger LT Arabic 45 Light" w:cs="Frutiger LT Arabic 45 Light"/>
          <w:b/>
          <w:bCs/>
          <w:sz w:val="28"/>
          <w:szCs w:val="28"/>
          <w:u w:val="single"/>
          <w:rtl/>
          <w:lang w:bidi="ar-BH"/>
        </w:rPr>
        <w:t xml:space="preserve"> الباحثين عن ع</w:t>
      </w:r>
      <w:r w:rsidR="009B1721" w:rsidRPr="00CD7249">
        <w:rPr>
          <w:rFonts w:ascii="Frutiger LT Arabic 45 Light" w:hAnsi="Frutiger LT Arabic 45 Light" w:cs="Frutiger LT Arabic 45 Light"/>
          <w:b/>
          <w:bCs/>
          <w:sz w:val="28"/>
          <w:szCs w:val="28"/>
          <w:u w:val="single"/>
          <w:rtl/>
          <w:lang w:bidi="ar-BH"/>
        </w:rPr>
        <w:t>م</w:t>
      </w:r>
      <w:r w:rsidR="00A3398B" w:rsidRPr="00CD7249">
        <w:rPr>
          <w:rFonts w:ascii="Frutiger LT Arabic 45 Light" w:hAnsi="Frutiger LT Arabic 45 Light" w:cs="Frutiger LT Arabic 45 Light"/>
          <w:b/>
          <w:bCs/>
          <w:sz w:val="28"/>
          <w:szCs w:val="28"/>
          <w:u w:val="single"/>
          <w:rtl/>
          <w:lang w:bidi="ar-BH"/>
        </w:rPr>
        <w:t>ل</w:t>
      </w:r>
      <w:r w:rsidR="005807AE" w:rsidRPr="00CD7249">
        <w:rPr>
          <w:rFonts w:ascii="Frutiger LT Arabic 45 Light" w:hAnsi="Frutiger LT Arabic 45 Light" w:cs="Frutiger LT Arabic 45 Light"/>
          <w:b/>
          <w:bCs/>
          <w:sz w:val="28"/>
          <w:szCs w:val="28"/>
          <w:u w:val="single"/>
          <w:rtl/>
          <w:lang w:bidi="ar-BH"/>
        </w:rPr>
        <w:t xml:space="preserve"> على رأس العمل</w:t>
      </w:r>
      <w:r w:rsidR="009E3F5F">
        <w:rPr>
          <w:rFonts w:ascii="Frutiger LT Arabic 45 Light" w:hAnsi="Frutiger LT Arabic 45 Light" w:cs="Frutiger LT Arabic 45 Light" w:hint="cs"/>
          <w:b/>
          <w:bCs/>
          <w:sz w:val="28"/>
          <w:szCs w:val="28"/>
          <w:u w:val="single"/>
          <w:rtl/>
          <w:lang w:bidi="ar-BH"/>
        </w:rPr>
        <w:t xml:space="preserve"> (فرص)</w:t>
      </w:r>
    </w:p>
    <w:p w14:paraId="6F9D99A6" w14:textId="77777777" w:rsidR="00CD7249" w:rsidRPr="00CD7249" w:rsidRDefault="00CD7249" w:rsidP="00CD7249">
      <w:pPr>
        <w:bidi/>
        <w:spacing w:after="0"/>
        <w:jc w:val="center"/>
        <w:rPr>
          <w:rFonts w:ascii="Frutiger LT Arabic 45 Light" w:hAnsi="Frutiger LT Arabic 45 Light" w:cs="Frutiger LT Arabic 45 Light"/>
          <w:b/>
          <w:bCs/>
          <w:sz w:val="20"/>
          <w:szCs w:val="20"/>
          <w:u w:val="single"/>
          <w:rtl/>
          <w:lang w:bidi="ar-BH"/>
        </w:rPr>
      </w:pPr>
    </w:p>
    <w:p w14:paraId="0A7537EC" w14:textId="77777777" w:rsidR="00DA2FDD" w:rsidRPr="00353B4A" w:rsidRDefault="00DA2FDD" w:rsidP="00DA2FDD">
      <w:pPr>
        <w:bidi/>
        <w:spacing w:after="0" w:line="240" w:lineRule="auto"/>
        <w:jc w:val="both"/>
        <w:rPr>
          <w:rFonts w:ascii="Frutiger LT Arabic 45 Light" w:eastAsia="Calibri" w:hAnsi="Frutiger LT Arabic 45 Light" w:cs="Frutiger LT Arabic 45 Light"/>
          <w:sz w:val="24"/>
          <w:szCs w:val="24"/>
          <w:lang w:bidi="ar-BH"/>
        </w:rPr>
      </w:pPr>
      <w:r w:rsidRPr="00353B4A">
        <w:rPr>
          <w:rFonts w:ascii="Frutiger LT Arabic 45 Light" w:eastAsia="Calibri" w:hAnsi="Frutiger LT Arabic 45 Light" w:cs="Frutiger LT Arabic 45 Light"/>
          <w:sz w:val="24"/>
          <w:szCs w:val="24"/>
          <w:rtl/>
          <w:lang w:bidi="ar-BH"/>
        </w:rPr>
        <w:t xml:space="preserve">في يوم </w:t>
      </w:r>
      <w:r w:rsidRPr="00353B4A">
        <w:rPr>
          <w:rFonts w:ascii="Frutiger LT Arabic 45 Light" w:eastAsia="Calibri" w:hAnsi="Frutiger LT Arabic 45 Light" w:cs="Frutiger LT Arabic 45 Light"/>
          <w:sz w:val="24"/>
          <w:szCs w:val="24"/>
          <w:lang w:bidi="ar-BH"/>
        </w:rPr>
        <w:t xml:space="preserve">        </w:t>
      </w:r>
      <w:r w:rsidRPr="00353B4A">
        <w:rPr>
          <w:rFonts w:ascii="Frutiger LT Arabic 45 Light" w:eastAsia="Calibri" w:hAnsi="Frutiger LT Arabic 45 Light" w:cs="Frutiger LT Arabic 45 Light"/>
          <w:sz w:val="24"/>
          <w:szCs w:val="24"/>
          <w:rtl/>
          <w:lang w:bidi="ar-BH"/>
        </w:rPr>
        <w:t xml:space="preserve"> الموافق </w:t>
      </w:r>
      <w:r w:rsidRPr="00353B4A">
        <w:rPr>
          <w:rFonts w:ascii="Frutiger LT Arabic 45 Light" w:eastAsia="Calibri" w:hAnsi="Frutiger LT Arabic 45 Light" w:cs="Frutiger LT Arabic 45 Light"/>
          <w:sz w:val="24"/>
          <w:szCs w:val="24"/>
          <w:lang w:bidi="ar-BH"/>
        </w:rPr>
        <w:t xml:space="preserve">            </w:t>
      </w:r>
      <w:r w:rsidRPr="00353B4A">
        <w:rPr>
          <w:rFonts w:ascii="Frutiger LT Arabic 45 Light" w:eastAsia="Calibri" w:hAnsi="Frutiger LT Arabic 45 Light" w:cs="Frutiger LT Arabic 45 Light"/>
          <w:sz w:val="24"/>
          <w:szCs w:val="24"/>
          <w:rtl/>
          <w:lang w:bidi="ar-BH"/>
        </w:rPr>
        <w:t>تم الاتفاق على إبرام عقد تدريب على رأس العمل بين كل من:</w:t>
      </w:r>
    </w:p>
    <w:p w14:paraId="4DEF17C0" w14:textId="77777777" w:rsidR="00DA2FDD" w:rsidRPr="00353B4A" w:rsidRDefault="00DA2FDD" w:rsidP="00DA2FDD">
      <w:pPr>
        <w:bidi/>
        <w:spacing w:after="0" w:line="240" w:lineRule="auto"/>
        <w:jc w:val="both"/>
        <w:rPr>
          <w:rFonts w:ascii="Frutiger LT Arabic 45 Light" w:eastAsia="Calibri" w:hAnsi="Frutiger LT Arabic 45 Light" w:cs="Frutiger LT Arabic 45 Light"/>
          <w:sz w:val="24"/>
          <w:szCs w:val="24"/>
          <w:lang w:bidi="ar-BH"/>
        </w:rPr>
      </w:pPr>
      <w:r w:rsidRPr="00353B4A">
        <w:rPr>
          <w:rFonts w:ascii="Frutiger LT Arabic 45 Light" w:eastAsia="Calibri" w:hAnsi="Frutiger LT Arabic 45 Light" w:cs="Frutiger LT Arabic 45 Light"/>
          <w:sz w:val="24"/>
          <w:szCs w:val="24"/>
          <w:rtl/>
          <w:lang w:bidi="ar-BH"/>
        </w:rPr>
        <w:t xml:space="preserve">أولا: </w:t>
      </w:r>
      <w:r w:rsidRPr="00026A4D">
        <w:rPr>
          <w:rFonts w:ascii="Frutiger LT Arabic 45 Light" w:eastAsia="Calibri" w:hAnsi="Frutiger LT Arabic 45 Light" w:cs="Frutiger LT Arabic 45 Light"/>
          <w:b/>
          <w:bCs/>
          <w:sz w:val="24"/>
          <w:szCs w:val="24"/>
          <w:rtl/>
          <w:lang w:bidi="ar-BH"/>
        </w:rPr>
        <w:t xml:space="preserve">وزارة العمل والتنمية </w:t>
      </w:r>
      <w:r w:rsidRPr="00026A4D">
        <w:rPr>
          <w:rFonts w:ascii="Frutiger LT Arabic 45 Light" w:eastAsia="Calibri" w:hAnsi="Frutiger LT Arabic 45 Light" w:cs="Frutiger LT Arabic 45 Light" w:hint="cs"/>
          <w:b/>
          <w:bCs/>
          <w:sz w:val="24"/>
          <w:szCs w:val="24"/>
          <w:rtl/>
          <w:lang w:bidi="ar-BH"/>
        </w:rPr>
        <w:t>الاجتماعية</w:t>
      </w:r>
      <w:r>
        <w:rPr>
          <w:rFonts w:ascii="Frutiger LT Arabic 45 Light" w:eastAsia="Calibri" w:hAnsi="Frutiger LT Arabic 45 Light" w:cs="Frutiger LT Arabic 45 Light"/>
          <w:b/>
          <w:bCs/>
          <w:sz w:val="24"/>
          <w:szCs w:val="24"/>
          <w:lang w:bidi="ar-BH"/>
        </w:rPr>
        <w:t xml:space="preserve"> </w:t>
      </w:r>
      <w:r w:rsidRPr="00353B4A">
        <w:rPr>
          <w:rFonts w:ascii="Frutiger LT Arabic 45 Light" w:eastAsia="Calibri" w:hAnsi="Frutiger LT Arabic 45 Light" w:cs="Frutiger LT Arabic 45 Light" w:hint="cs"/>
          <w:sz w:val="24"/>
          <w:szCs w:val="24"/>
          <w:rtl/>
          <w:lang w:bidi="ar-BH"/>
        </w:rPr>
        <w:t>ويسمى</w:t>
      </w:r>
      <w:r w:rsidRPr="00353B4A">
        <w:rPr>
          <w:rFonts w:ascii="Frutiger LT Arabic 45 Light" w:eastAsia="Calibri" w:hAnsi="Frutiger LT Arabic 45 Light" w:cs="Frutiger LT Arabic 45 Light"/>
          <w:sz w:val="24"/>
          <w:szCs w:val="24"/>
          <w:rtl/>
          <w:lang w:bidi="ar-BH"/>
        </w:rPr>
        <w:t xml:space="preserve"> طرفاً أول ويمثله مدير إدارة التدريب وتطوير القوى العاملة.</w:t>
      </w:r>
    </w:p>
    <w:p w14:paraId="686EF15F" w14:textId="77777777" w:rsidR="00DA2FDD" w:rsidRPr="00353B4A" w:rsidRDefault="00DA2FDD" w:rsidP="00DA2FDD">
      <w:pPr>
        <w:bidi/>
        <w:spacing w:after="0" w:line="240" w:lineRule="auto"/>
        <w:jc w:val="both"/>
        <w:rPr>
          <w:rFonts w:ascii="Frutiger LT Arabic 45 Light" w:eastAsia="Calibri" w:hAnsi="Frutiger LT Arabic 45 Light" w:cs="Frutiger LT Arabic 45 Light"/>
          <w:sz w:val="24"/>
          <w:szCs w:val="24"/>
          <w:rtl/>
          <w:lang w:bidi="ar-BH"/>
        </w:rPr>
      </w:pPr>
      <w:r w:rsidRPr="00353B4A">
        <w:rPr>
          <w:rFonts w:ascii="Frutiger LT Arabic 45 Light" w:eastAsia="Calibri" w:hAnsi="Frutiger LT Arabic 45 Light" w:cs="Frutiger LT Arabic 45 Light"/>
          <w:sz w:val="24"/>
          <w:szCs w:val="24"/>
          <w:rtl/>
          <w:lang w:bidi="ar-BH"/>
        </w:rPr>
        <w:t xml:space="preserve">ثانيا: </w:t>
      </w:r>
      <w:r w:rsidRPr="00026A4D">
        <w:rPr>
          <w:rFonts w:ascii="Frutiger LT Arabic 45 Light" w:eastAsia="Calibri" w:hAnsi="Frutiger LT Arabic 45 Light" w:cs="Frutiger LT Arabic 45 Light"/>
          <w:b/>
          <w:bCs/>
          <w:sz w:val="24"/>
          <w:szCs w:val="24"/>
          <w:rtl/>
          <w:lang w:bidi="ar-BH"/>
        </w:rPr>
        <w:t xml:space="preserve">مؤسسة </w:t>
      </w:r>
      <w:r w:rsidRPr="00026A4D">
        <w:rPr>
          <w:rFonts w:ascii="Frutiger LT Arabic 45 Light" w:eastAsia="Calibri" w:hAnsi="Frutiger LT Arabic 45 Light" w:cs="Frutiger LT Arabic 45 Light"/>
          <w:b/>
          <w:bCs/>
          <w:sz w:val="24"/>
          <w:szCs w:val="24"/>
          <w:lang w:bidi="ar-BH"/>
        </w:rPr>
        <w:t xml:space="preserve">                       </w:t>
      </w:r>
      <w:r w:rsidRPr="00353B4A">
        <w:rPr>
          <w:rFonts w:ascii="Frutiger LT Arabic 45 Light" w:eastAsia="Calibri" w:hAnsi="Frutiger LT Arabic 45 Light" w:cs="Frutiger LT Arabic 45 Light"/>
          <w:sz w:val="24"/>
          <w:szCs w:val="24"/>
          <w:rtl/>
          <w:lang w:bidi="ar-BH"/>
        </w:rPr>
        <w:t xml:space="preserve">عنوانها </w:t>
      </w:r>
      <w:r w:rsidRPr="00353B4A">
        <w:rPr>
          <w:rFonts w:ascii="Frutiger LT Arabic 45 Light" w:eastAsia="Calibri" w:hAnsi="Frutiger LT Arabic 45 Light" w:cs="Frutiger LT Arabic 45 Light"/>
          <w:sz w:val="24"/>
          <w:szCs w:val="24"/>
          <w:lang w:bidi="ar-BH"/>
        </w:rPr>
        <w:t xml:space="preserve">                                     </w:t>
      </w:r>
      <w:r w:rsidRPr="00353B4A">
        <w:rPr>
          <w:rFonts w:ascii="Frutiger LT Arabic 45 Light" w:eastAsia="Calibri" w:hAnsi="Frutiger LT Arabic 45 Light" w:cs="Frutiger LT Arabic 45 Light"/>
          <w:sz w:val="24"/>
          <w:szCs w:val="24"/>
          <w:rtl/>
          <w:lang w:bidi="ar-BH"/>
        </w:rPr>
        <w:t xml:space="preserve">الاسم التجاري </w:t>
      </w:r>
      <w:r w:rsidRPr="00353B4A">
        <w:rPr>
          <w:rFonts w:ascii="Frutiger LT Arabic 45 Light" w:eastAsia="Calibri" w:hAnsi="Frutiger LT Arabic 45 Light" w:cs="Frutiger LT Arabic 45 Light"/>
          <w:b/>
          <w:bCs/>
          <w:sz w:val="24"/>
          <w:szCs w:val="24"/>
          <w:lang w:bidi="ar-BH"/>
        </w:rPr>
        <w:t xml:space="preserve">                                             </w:t>
      </w:r>
      <w:r w:rsidRPr="00353B4A">
        <w:rPr>
          <w:rFonts w:ascii="Frutiger LT Arabic 45 Light" w:eastAsia="Calibri" w:hAnsi="Frutiger LT Arabic 45 Light" w:cs="Frutiger LT Arabic 45 Light"/>
          <w:b/>
          <w:bCs/>
          <w:sz w:val="24"/>
          <w:szCs w:val="24"/>
          <w:rtl/>
          <w:lang w:bidi="ar-BH"/>
        </w:rPr>
        <w:t xml:space="preserve">لمالكها </w:t>
      </w:r>
      <w:r w:rsidRPr="00353B4A">
        <w:rPr>
          <w:rFonts w:ascii="Frutiger LT Arabic 45 Light" w:eastAsia="Calibri" w:hAnsi="Frutiger LT Arabic 45 Light" w:cs="Frutiger LT Arabic 45 Light"/>
          <w:b/>
          <w:bCs/>
          <w:sz w:val="24"/>
          <w:szCs w:val="24"/>
          <w:lang w:bidi="ar-BH"/>
        </w:rPr>
        <w:t xml:space="preserve">                           </w:t>
      </w:r>
      <w:r w:rsidRPr="00353B4A">
        <w:rPr>
          <w:rFonts w:ascii="Frutiger LT Arabic 45 Light" w:eastAsia="Calibri" w:hAnsi="Frutiger LT Arabic 45 Light" w:cs="Frutiger LT Arabic 45 Light"/>
          <w:b/>
          <w:bCs/>
          <w:sz w:val="24"/>
          <w:szCs w:val="24"/>
          <w:rtl/>
          <w:lang w:bidi="ar-BH"/>
        </w:rPr>
        <w:t xml:space="preserve"> </w:t>
      </w:r>
      <w:r w:rsidRPr="00353B4A">
        <w:rPr>
          <w:rFonts w:ascii="Frutiger LT Arabic 45 Light" w:eastAsia="Calibri" w:hAnsi="Frutiger LT Arabic 45 Light" w:cs="Frutiger LT Arabic 45 Light"/>
          <w:sz w:val="24"/>
          <w:szCs w:val="24"/>
          <w:rtl/>
          <w:lang w:bidi="ar-BH"/>
        </w:rPr>
        <w:t xml:space="preserve">نوع نشاطه الاقتصادي </w:t>
      </w:r>
      <w:r w:rsidRPr="00353B4A">
        <w:rPr>
          <w:rFonts w:ascii="Frutiger LT Arabic 45 Light" w:eastAsia="Calibri" w:hAnsi="Frutiger LT Arabic 45 Light" w:cs="Frutiger LT Arabic 45 Light"/>
          <w:sz w:val="24"/>
          <w:szCs w:val="24"/>
          <w:lang w:bidi="ar-BH"/>
        </w:rPr>
        <w:t xml:space="preserve">                                                       </w:t>
      </w:r>
      <w:r w:rsidRPr="00353B4A">
        <w:rPr>
          <w:rFonts w:ascii="Frutiger LT Arabic 45 Light" w:eastAsia="Calibri" w:hAnsi="Frutiger LT Arabic 45 Light" w:cs="Frutiger LT Arabic 45 Light"/>
          <w:sz w:val="24"/>
          <w:szCs w:val="24"/>
          <w:rtl/>
          <w:lang w:bidi="ar-BH"/>
        </w:rPr>
        <w:t xml:space="preserve">رقم سجله التجاري </w:t>
      </w:r>
      <w:r w:rsidRPr="00353B4A">
        <w:rPr>
          <w:rFonts w:ascii="Frutiger LT Arabic 45 Light" w:eastAsia="Calibri" w:hAnsi="Frutiger LT Arabic 45 Light" w:cs="Frutiger LT Arabic 45 Light"/>
          <w:b/>
          <w:bCs/>
          <w:sz w:val="24"/>
          <w:szCs w:val="24"/>
          <w:lang w:bidi="ar-BH"/>
        </w:rPr>
        <w:t xml:space="preserve">                </w:t>
      </w:r>
      <w:r w:rsidRPr="00353B4A">
        <w:rPr>
          <w:rFonts w:ascii="Frutiger LT Arabic 45 Light" w:eastAsia="Calibri" w:hAnsi="Frutiger LT Arabic 45 Light" w:cs="Frutiger LT Arabic 45 Light"/>
          <w:sz w:val="24"/>
          <w:szCs w:val="24"/>
          <w:rtl/>
          <w:lang w:bidi="ar-BH"/>
        </w:rPr>
        <w:t xml:space="preserve"> ويسمى طرفاً ثانياً. </w:t>
      </w:r>
    </w:p>
    <w:p w14:paraId="032EB470" w14:textId="77777777" w:rsidR="00DA2FDD" w:rsidRPr="00353B4A" w:rsidRDefault="00DA2FDD" w:rsidP="00DA2FDD">
      <w:pPr>
        <w:bidi/>
        <w:spacing w:after="0" w:line="240" w:lineRule="auto"/>
        <w:rPr>
          <w:rFonts w:ascii="Frutiger LT Arabic 45 Light" w:eastAsia="Calibri" w:hAnsi="Frutiger LT Arabic 45 Light" w:cs="Frutiger LT Arabic 45 Light"/>
          <w:sz w:val="24"/>
          <w:szCs w:val="24"/>
          <w:rtl/>
          <w:lang w:bidi="ar-BH"/>
        </w:rPr>
      </w:pPr>
      <w:r w:rsidRPr="00353B4A">
        <w:rPr>
          <w:rFonts w:ascii="Frutiger LT Arabic 45 Light" w:eastAsia="Calibri" w:hAnsi="Frutiger LT Arabic 45 Light" w:cs="Frutiger LT Arabic 45 Light"/>
          <w:sz w:val="24"/>
          <w:szCs w:val="24"/>
          <w:rtl/>
          <w:lang w:bidi="ar-BH"/>
        </w:rPr>
        <w:t xml:space="preserve">ثالثا: </w:t>
      </w:r>
      <w:r w:rsidRPr="00026A4D">
        <w:rPr>
          <w:rFonts w:ascii="Frutiger LT Arabic 45 Light" w:eastAsia="Calibri" w:hAnsi="Frutiger LT Arabic 45 Light" w:cs="Frutiger LT Arabic 45 Light"/>
          <w:b/>
          <w:bCs/>
          <w:sz w:val="24"/>
          <w:szCs w:val="24"/>
          <w:rtl/>
          <w:lang w:bidi="ar-BH"/>
        </w:rPr>
        <w:t>أسم المتدرب _____________________</w:t>
      </w:r>
      <w:proofErr w:type="gramStart"/>
      <w:r w:rsidRPr="00026A4D">
        <w:rPr>
          <w:rFonts w:ascii="Frutiger LT Arabic 45 Light" w:eastAsia="Calibri" w:hAnsi="Frutiger LT Arabic 45 Light" w:cs="Frutiger LT Arabic 45 Light"/>
          <w:b/>
          <w:bCs/>
          <w:sz w:val="24"/>
          <w:szCs w:val="24"/>
          <w:rtl/>
          <w:lang w:bidi="ar-BH"/>
        </w:rPr>
        <w:t>_</w:t>
      </w:r>
      <w:r w:rsidRPr="00353B4A">
        <w:rPr>
          <w:rFonts w:ascii="Frutiger LT Arabic 45 Light" w:eastAsia="Calibri" w:hAnsi="Frutiger LT Arabic 45 Light" w:cs="Frutiger LT Arabic 45 Light"/>
          <w:sz w:val="24"/>
          <w:szCs w:val="24"/>
          <w:rtl/>
          <w:lang w:bidi="ar-BH"/>
        </w:rPr>
        <w:t xml:space="preserve">  عنوانه</w:t>
      </w:r>
      <w:proofErr w:type="gramEnd"/>
      <w:r w:rsidRPr="00353B4A">
        <w:rPr>
          <w:rFonts w:ascii="Frutiger LT Arabic 45 Light" w:eastAsia="Calibri" w:hAnsi="Frutiger LT Arabic 45 Light" w:cs="Frutiger LT Arabic 45 Light"/>
          <w:sz w:val="24"/>
          <w:szCs w:val="24"/>
          <w:rtl/>
          <w:lang w:bidi="ar-BH"/>
        </w:rPr>
        <w:t xml:space="preserve">______________________________________ رقمه الشخصي _____________ ويسمى طرفاً ثالثاً. </w:t>
      </w:r>
    </w:p>
    <w:p w14:paraId="31CCE7E2" w14:textId="77777777" w:rsidR="00DA2FDD" w:rsidRPr="00353B4A" w:rsidRDefault="00DA2FDD" w:rsidP="00DA2FDD">
      <w:pPr>
        <w:bidi/>
        <w:spacing w:after="0" w:line="240" w:lineRule="auto"/>
        <w:jc w:val="both"/>
        <w:rPr>
          <w:rFonts w:ascii="Frutiger LT Arabic 45 Light" w:hAnsi="Frutiger LT Arabic 45 Light" w:cs="Frutiger LT Arabic 45 Light"/>
          <w:sz w:val="24"/>
          <w:szCs w:val="24"/>
          <w:rtl/>
          <w:lang w:bidi="ar-BH"/>
        </w:rPr>
      </w:pPr>
    </w:p>
    <w:p w14:paraId="1CE88F9D" w14:textId="77777777" w:rsidR="00DA2FDD" w:rsidRPr="00026A4D" w:rsidRDefault="00DA2FDD" w:rsidP="00DA2FDD">
      <w:pPr>
        <w:bidi/>
        <w:spacing w:after="0" w:line="240" w:lineRule="auto"/>
        <w:jc w:val="both"/>
        <w:rPr>
          <w:rFonts w:ascii="Frutiger LT Arabic 45 Light" w:hAnsi="Frutiger LT Arabic 45 Light" w:cs="Frutiger LT Arabic 45 Light"/>
          <w:b/>
          <w:bCs/>
          <w:sz w:val="24"/>
          <w:szCs w:val="24"/>
          <w:rtl/>
          <w:lang w:bidi="ar-BH"/>
        </w:rPr>
      </w:pPr>
      <w:r w:rsidRPr="00353B4A">
        <w:rPr>
          <w:rFonts w:ascii="Frutiger LT Arabic 45 Light" w:hAnsi="Frutiger LT Arabic 45 Light" w:cs="Frutiger LT Arabic 45 Light"/>
          <w:sz w:val="24"/>
          <w:szCs w:val="24"/>
          <w:rtl/>
          <w:lang w:bidi="ar-BH"/>
        </w:rPr>
        <w:t xml:space="preserve">مدة العقد تبدأ من </w:t>
      </w:r>
      <w:r w:rsidRPr="00026A4D">
        <w:rPr>
          <w:rFonts w:ascii="Frutiger LT Arabic 45 Light" w:hAnsi="Frutiger LT Arabic 45 Light" w:cs="Frutiger LT Arabic 45 Light"/>
          <w:b/>
          <w:bCs/>
          <w:sz w:val="24"/>
          <w:szCs w:val="24"/>
          <w:rtl/>
          <w:lang w:bidi="ar-BH"/>
        </w:rPr>
        <w:t>____________</w:t>
      </w:r>
      <w:r w:rsidRPr="00353B4A">
        <w:rPr>
          <w:rFonts w:ascii="Frutiger LT Arabic 45 Light" w:hAnsi="Frutiger LT Arabic 45 Light" w:cs="Frutiger LT Arabic 45 Light"/>
          <w:sz w:val="24"/>
          <w:szCs w:val="24"/>
          <w:rtl/>
          <w:lang w:bidi="ar-BH"/>
        </w:rPr>
        <w:t xml:space="preserve"> وتنتهي في </w:t>
      </w:r>
      <w:r w:rsidRPr="00026A4D">
        <w:rPr>
          <w:rFonts w:ascii="Frutiger LT Arabic 45 Light" w:hAnsi="Frutiger LT Arabic 45 Light" w:cs="Frutiger LT Arabic 45 Light"/>
          <w:b/>
          <w:bCs/>
          <w:sz w:val="24"/>
          <w:szCs w:val="24"/>
          <w:rtl/>
          <w:lang w:bidi="ar-BH"/>
        </w:rPr>
        <w:t>___________</w:t>
      </w:r>
      <w:proofErr w:type="gramStart"/>
      <w:r w:rsidRPr="00026A4D">
        <w:rPr>
          <w:rFonts w:ascii="Frutiger LT Arabic 45 Light" w:hAnsi="Frutiger LT Arabic 45 Light" w:cs="Frutiger LT Arabic 45 Light"/>
          <w:b/>
          <w:bCs/>
          <w:sz w:val="24"/>
          <w:szCs w:val="24"/>
          <w:rtl/>
          <w:lang w:bidi="ar-BH"/>
        </w:rPr>
        <w:t>_</w:t>
      </w:r>
      <w:r>
        <w:rPr>
          <w:rFonts w:ascii="Frutiger LT Arabic 45 Light" w:hAnsi="Frutiger LT Arabic 45 Light" w:cs="Frutiger LT Arabic 45 Light"/>
          <w:b/>
          <w:bCs/>
          <w:sz w:val="24"/>
          <w:szCs w:val="24"/>
          <w:lang w:bidi="ar-BH"/>
        </w:rPr>
        <w:t xml:space="preserve"> )</w:t>
      </w:r>
      <w:r>
        <w:rPr>
          <w:rFonts w:ascii="Frutiger LT Arabic 45 Light" w:hAnsi="Frutiger LT Arabic 45 Light" w:cs="Frutiger LT Arabic 45 Light" w:hint="cs"/>
          <w:b/>
          <w:bCs/>
          <w:sz w:val="24"/>
          <w:szCs w:val="24"/>
          <w:rtl/>
          <w:lang w:bidi="ar-BH"/>
        </w:rPr>
        <w:t>كتابة</w:t>
      </w:r>
      <w:proofErr w:type="gramEnd"/>
      <w:r>
        <w:rPr>
          <w:rFonts w:ascii="Frutiger LT Arabic 45 Light" w:hAnsi="Frutiger LT Arabic 45 Light" w:cs="Frutiger LT Arabic 45 Light" w:hint="cs"/>
          <w:b/>
          <w:bCs/>
          <w:sz w:val="24"/>
          <w:szCs w:val="24"/>
          <w:rtl/>
          <w:lang w:bidi="ar-BH"/>
        </w:rPr>
        <w:t xml:space="preserve"> الفترة بالأشهر) </w:t>
      </w:r>
    </w:p>
    <w:p w14:paraId="70DAE489" w14:textId="77777777" w:rsidR="00C66E0D" w:rsidRPr="00CD7249" w:rsidRDefault="00211233" w:rsidP="002B21B6">
      <w:pPr>
        <w:bidi/>
        <w:spacing w:after="0" w:line="240" w:lineRule="auto"/>
        <w:jc w:val="both"/>
        <w:rPr>
          <w:rFonts w:ascii="Frutiger LT Arabic 45 Light" w:hAnsi="Frutiger LT Arabic 45 Light" w:cs="Frutiger LT Arabic 45 Light"/>
          <w:sz w:val="24"/>
          <w:szCs w:val="24"/>
          <w:rtl/>
          <w:lang w:bidi="ar-BH"/>
        </w:rPr>
      </w:pPr>
      <w:r w:rsidRPr="00CD7249">
        <w:rPr>
          <w:rFonts w:ascii="Frutiger LT Arabic 45 Light" w:hAnsi="Frutiger LT Arabic 45 Light" w:cs="Frutiger LT Arabic 45 Light"/>
          <w:sz w:val="24"/>
          <w:szCs w:val="24"/>
          <w:rtl/>
          <w:lang w:bidi="ar-BH"/>
        </w:rPr>
        <w:t xml:space="preserve"> </w:t>
      </w:r>
      <w:bookmarkStart w:id="0" w:name="_Hlk66008125"/>
      <w:r w:rsidRPr="00CD7249">
        <w:rPr>
          <w:rFonts w:ascii="Frutiger LT Arabic 45 Light" w:hAnsi="Frutiger LT Arabic 45 Light" w:cs="Frutiger LT Arabic 45 Light"/>
          <w:sz w:val="24"/>
          <w:szCs w:val="24"/>
          <w:rtl/>
          <w:lang w:bidi="ar-BH"/>
        </w:rPr>
        <w:t xml:space="preserve">تم </w:t>
      </w:r>
      <w:proofErr w:type="gramStart"/>
      <w:r w:rsidR="00C66E0D" w:rsidRPr="00CD7249">
        <w:rPr>
          <w:rFonts w:ascii="Frutiger LT Arabic 45 Light" w:hAnsi="Frutiger LT Arabic 45 Light" w:cs="Frutiger LT Arabic 45 Light"/>
          <w:sz w:val="24"/>
          <w:szCs w:val="24"/>
          <w:rtl/>
          <w:lang w:bidi="ar-BH"/>
        </w:rPr>
        <w:t xml:space="preserve">الاتفاق </w:t>
      </w:r>
      <w:r w:rsidR="00CD7249">
        <w:rPr>
          <w:rFonts w:ascii="Frutiger LT Arabic 45 Light" w:hAnsi="Frutiger LT Arabic 45 Light" w:cs="Frutiger LT Arabic 45 Light" w:hint="cs"/>
          <w:sz w:val="24"/>
          <w:szCs w:val="24"/>
          <w:rtl/>
          <w:lang w:bidi="ar-BH"/>
        </w:rPr>
        <w:t xml:space="preserve"> على</w:t>
      </w:r>
      <w:proofErr w:type="gramEnd"/>
      <w:r w:rsidR="00CD7249">
        <w:rPr>
          <w:rFonts w:ascii="Frutiger LT Arabic 45 Light" w:hAnsi="Frutiger LT Arabic 45 Light" w:cs="Frutiger LT Arabic 45 Light" w:hint="cs"/>
          <w:sz w:val="24"/>
          <w:szCs w:val="24"/>
          <w:rtl/>
          <w:lang w:bidi="ar-BH"/>
        </w:rPr>
        <w:t xml:space="preserve"> البنود التالي</w:t>
      </w:r>
      <w:r w:rsidR="003422DE">
        <w:rPr>
          <w:rFonts w:ascii="Frutiger LT Arabic 45 Light" w:hAnsi="Frutiger LT Arabic 45 Light" w:cs="Frutiger LT Arabic 45 Light" w:hint="cs"/>
          <w:sz w:val="24"/>
          <w:szCs w:val="24"/>
          <w:rtl/>
          <w:lang w:bidi="ar-BH"/>
        </w:rPr>
        <w:t xml:space="preserve">ة بين الأطراف الثلاثة </w:t>
      </w:r>
      <w:r w:rsidR="00C66E0D" w:rsidRPr="00CD7249">
        <w:rPr>
          <w:rFonts w:ascii="Frutiger LT Arabic 45 Light" w:hAnsi="Frutiger LT Arabic 45 Light" w:cs="Frutiger LT Arabic 45 Light"/>
          <w:sz w:val="24"/>
          <w:szCs w:val="24"/>
          <w:rtl/>
          <w:lang w:bidi="ar-BH"/>
        </w:rPr>
        <w:t>:</w:t>
      </w:r>
    </w:p>
    <w:p w14:paraId="6E8711DE" w14:textId="3BE282A1" w:rsidR="0068475E" w:rsidRDefault="0068475E"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CD7249">
        <w:rPr>
          <w:rFonts w:ascii="Frutiger LT Arabic 45 Light" w:hAnsi="Frutiger LT Arabic 45 Light" w:cs="Frutiger LT Arabic 45 Light"/>
          <w:sz w:val="24"/>
          <w:szCs w:val="24"/>
          <w:rtl/>
          <w:lang w:bidi="ar-BH"/>
        </w:rPr>
        <w:t>وافق الطرف الثالث</w:t>
      </w:r>
      <w:r w:rsidR="004C3180" w:rsidRPr="00CD7249">
        <w:rPr>
          <w:rFonts w:ascii="Frutiger LT Arabic 45 Light" w:hAnsi="Frutiger LT Arabic 45 Light" w:cs="Frutiger LT Arabic 45 Light"/>
          <w:sz w:val="24"/>
          <w:szCs w:val="24"/>
          <w:rtl/>
          <w:lang w:bidi="ar-BH"/>
        </w:rPr>
        <w:t xml:space="preserve"> أن يعمل لدى الطرف الثاني</w:t>
      </w:r>
      <w:r w:rsidRPr="00CD7249">
        <w:rPr>
          <w:rFonts w:ascii="Frutiger LT Arabic 45 Light" w:hAnsi="Frutiger LT Arabic 45 Light" w:cs="Frutiger LT Arabic 45 Light"/>
          <w:sz w:val="24"/>
          <w:szCs w:val="24"/>
          <w:rtl/>
          <w:lang w:bidi="ar-BH"/>
        </w:rPr>
        <w:t xml:space="preserve"> كمتدرب على رأس الع</w:t>
      </w:r>
      <w:r w:rsidR="00D12A86" w:rsidRPr="00CD7249">
        <w:rPr>
          <w:rFonts w:ascii="Frutiger LT Arabic 45 Light" w:hAnsi="Frutiger LT Arabic 45 Light" w:cs="Frutiger LT Arabic 45 Light"/>
          <w:sz w:val="24"/>
          <w:szCs w:val="24"/>
          <w:rtl/>
          <w:lang w:bidi="ar-BH"/>
        </w:rPr>
        <w:t xml:space="preserve">مل في مهنة </w:t>
      </w:r>
      <w:r w:rsidR="00D12A86" w:rsidRPr="00DA2FDD">
        <w:rPr>
          <w:rFonts w:ascii="Frutiger LT Arabic 45 Light" w:hAnsi="Frutiger LT Arabic 45 Light" w:cs="Frutiger LT Arabic 45 Light"/>
          <w:b/>
          <w:bCs/>
          <w:sz w:val="24"/>
          <w:szCs w:val="24"/>
          <w:rtl/>
          <w:lang w:bidi="ar-BH"/>
        </w:rPr>
        <w:t>________</w:t>
      </w:r>
      <w:r w:rsidR="00D12A86" w:rsidRPr="00CD7249">
        <w:rPr>
          <w:rFonts w:ascii="Frutiger LT Arabic 45 Light" w:hAnsi="Frutiger LT Arabic 45 Light" w:cs="Frutiger LT Arabic 45 Light"/>
          <w:sz w:val="24"/>
          <w:szCs w:val="24"/>
          <w:lang w:bidi="ar-BH"/>
        </w:rPr>
        <w:t xml:space="preserve"> </w:t>
      </w:r>
      <w:r w:rsidR="00D12A86" w:rsidRPr="00CD7249">
        <w:rPr>
          <w:rFonts w:ascii="Frutiger LT Arabic 45 Light" w:hAnsi="Frutiger LT Arabic 45 Light" w:cs="Frutiger LT Arabic 45 Light"/>
          <w:sz w:val="24"/>
          <w:szCs w:val="24"/>
          <w:rtl/>
          <w:lang w:bidi="ar-BH"/>
        </w:rPr>
        <w:t>ضمن نطاق الوظيفة.</w:t>
      </w:r>
    </w:p>
    <w:p w14:paraId="1ADD71D8" w14:textId="77777777" w:rsidR="007A2010" w:rsidRPr="00CD7249"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rtl/>
          <w:lang w:bidi="ar-BH"/>
        </w:rPr>
      </w:pPr>
      <w:r w:rsidRPr="00CD7249">
        <w:rPr>
          <w:rFonts w:ascii="Frutiger LT Arabic 45 Light" w:hAnsi="Frutiger LT Arabic 45 Light" w:cs="Frutiger LT Arabic 45 Light"/>
          <w:sz w:val="24"/>
          <w:szCs w:val="24"/>
          <w:rtl/>
          <w:lang w:bidi="ar-BH"/>
        </w:rPr>
        <w:t>المكافأة/الاجر المتفق عليه (بالحروف)____________________ دينار يدفع في نهاية كل شهر.</w:t>
      </w:r>
    </w:p>
    <w:p w14:paraId="7BBA3A9E" w14:textId="396B659A"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يمنح الطرف الأول الطرف الثالث اعانة التأمين ضد التعطل وفق شروط وضوابط قانون التأمين ضد التعطل.</w:t>
      </w:r>
    </w:p>
    <w:p w14:paraId="1E7B55D6" w14:textId="77777777" w:rsidR="007A2010" w:rsidRPr="007A2010" w:rsidRDefault="007A2010" w:rsidP="004C62A4">
      <w:pPr>
        <w:pStyle w:val="ListParagraph"/>
        <w:numPr>
          <w:ilvl w:val="0"/>
          <w:numId w:val="5"/>
        </w:numPr>
        <w:bidi/>
        <w:spacing w:line="240" w:lineRule="auto"/>
        <w:ind w:left="450" w:hanging="450"/>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يسمح الطرف الثاني للطرف الأول بمتابعة الطرف الثالث من خلال الزيارات الميدانية لموقع العمل</w:t>
      </w:r>
      <w:r w:rsidRPr="007A2010">
        <w:rPr>
          <w:rFonts w:ascii="Frutiger LT Arabic 45 Light" w:hAnsi="Frutiger LT Arabic 45 Light" w:cs="Frutiger LT Arabic 45 Light"/>
          <w:sz w:val="24"/>
          <w:szCs w:val="24"/>
          <w:lang w:bidi="ar-BH"/>
        </w:rPr>
        <w:t>.</w:t>
      </w:r>
    </w:p>
    <w:p w14:paraId="68259DE2" w14:textId="525E8B71"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يلتزم الطرف الثاني بإخطار الوزارة بأي حوادث تقع للطرف الثالث واتخاذ التدابير والإجراءات اللازمة لإسعافه.</w:t>
      </w:r>
    </w:p>
    <w:p w14:paraId="10185A53" w14:textId="53038B60"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على الطرف الثاني تقديم تقارير للوزارة تبين نسبة الحضور والغياب ومستوى كفاءة الطرف الثالث والملاحظات الشخصية إن وجدت.</w:t>
      </w:r>
    </w:p>
    <w:p w14:paraId="4A06B891" w14:textId="2C878ACF"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على الطرف الثاني إعطاء الطرف الثالث تفاصيل برنامج التدريب على رأس العمل وأوقات العمل وتحديد مراحله المتتابعة.</w:t>
      </w:r>
    </w:p>
    <w:p w14:paraId="66E4FCC4" w14:textId="58EC6949"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lastRenderedPageBreak/>
        <w:t>على الطرف الثاني إحاطة الطرف الثالث علماً بلائحة النظام الأساسي ولائحة الجزاءات طبقاً لقانون العمل في القطاع الأهلي.</w:t>
      </w:r>
    </w:p>
    <w:p w14:paraId="008FFBA7" w14:textId="54CFAD5F"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على الطرف الثاني أن يوفر معدات الوقاية الشخصية للطرف الثالث وفقاً للاشتراطات والمواصفات التي يتطلبها قانون العمل في القطاع الأهلي والقرارات الوزارية المنفذة لأحكامه حسب المهنة.</w:t>
      </w:r>
    </w:p>
    <w:p w14:paraId="3E3AFD83" w14:textId="3FE17613"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يمكن للطرف الثاني استخدام أدوات الارشاد (</w:t>
      </w:r>
      <w:r w:rsidRPr="007A2010">
        <w:rPr>
          <w:rFonts w:ascii="Frutiger LT Arabic 45 Light" w:hAnsi="Frutiger LT Arabic 45 Light" w:cs="Frutiger LT Arabic 45 Light"/>
          <w:sz w:val="24"/>
          <w:szCs w:val="24"/>
          <w:lang w:bidi="ar-BH"/>
        </w:rPr>
        <w:t>Coaching</w:t>
      </w:r>
      <w:r w:rsidRPr="007A2010">
        <w:rPr>
          <w:rFonts w:ascii="Frutiger LT Arabic 45 Light" w:hAnsi="Frutiger LT Arabic 45 Light" w:cs="Frutiger LT Arabic 45 Light"/>
          <w:sz w:val="24"/>
          <w:szCs w:val="24"/>
          <w:rtl/>
          <w:lang w:bidi="ar-BH"/>
        </w:rPr>
        <w:t>) لتحفيز الطرف الثالث ومساعدته لتحقيق الأهداف المتفق عليها.</w:t>
      </w:r>
    </w:p>
    <w:p w14:paraId="477B8B0C" w14:textId="55320774"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على الطرف الثاني التأمين على الطرف الثالث ضد إصابات العمل وأمراض المهنة التي قد يتعرض لها أثناء التدريب في احدى شركات التأمين المختصة.</w:t>
      </w:r>
    </w:p>
    <w:p w14:paraId="7B54DB22" w14:textId="5F84D0B4"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 xml:space="preserve">يجوز للطرف الثاني في حال عدم اجتياز الطرف الثالث لمراحل برامج التدريب بنجاح أن يمنحه فرصة أخرى لإعادة تدريبه على ذات </w:t>
      </w:r>
      <w:r w:rsidR="006174FC" w:rsidRPr="007A2010">
        <w:rPr>
          <w:rFonts w:ascii="Frutiger LT Arabic 45 Light" w:hAnsi="Frutiger LT Arabic 45 Light" w:cs="Frutiger LT Arabic 45 Light" w:hint="cs"/>
          <w:sz w:val="24"/>
          <w:szCs w:val="24"/>
          <w:rtl/>
          <w:lang w:bidi="ar-BH"/>
        </w:rPr>
        <w:t>المهنة.</w:t>
      </w:r>
    </w:p>
    <w:p w14:paraId="6F8C1634" w14:textId="7076792D" w:rsidR="002B4A0E" w:rsidRDefault="002B4A0E"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Pr>
          <w:rFonts w:ascii="Frutiger LT Arabic 45 Light" w:hAnsi="Frutiger LT Arabic 45 Light" w:cs="Frutiger LT Arabic 45 Light" w:hint="cs"/>
          <w:sz w:val="24"/>
          <w:szCs w:val="24"/>
          <w:rtl/>
          <w:lang w:bidi="ar-BH"/>
        </w:rPr>
        <w:t>يسمح الطرف الثاني للطرف الثالث بحضور المقابلات الشخصية المتعلقة بفرص العمل في المؤسسات الأخرى اثناء تنفيذ البرنامج التدريبي.</w:t>
      </w:r>
    </w:p>
    <w:p w14:paraId="5EF6D585" w14:textId="71D14589" w:rsidR="007A2010" w:rsidRDefault="007A2010"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7A2010">
        <w:rPr>
          <w:rFonts w:ascii="Frutiger LT Arabic 45 Light" w:hAnsi="Frutiger LT Arabic 45 Light" w:cs="Frutiger LT Arabic 45 Light"/>
          <w:sz w:val="24"/>
          <w:szCs w:val="24"/>
          <w:rtl/>
          <w:lang w:bidi="ar-BH"/>
        </w:rPr>
        <w:t>في حالة انهاء الطرف الثالث فترة التدريب بنجاح يمنح شهادة تفيد ذلك مع تحديد مستوى مهارته، على أن تعتمد الشهادة من الوزارة.</w:t>
      </w:r>
    </w:p>
    <w:p w14:paraId="04659634" w14:textId="48E9AC7E"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لتواجد في مكان العمل حسب مواعيد العمل للشركة.</w:t>
      </w:r>
    </w:p>
    <w:p w14:paraId="478B37E9" w14:textId="640BE63C"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لحرص على إتمام البرنامج التدريبي والتعليم والاسـتفادة من ذوي الخبرة في موقع العمل.</w:t>
      </w:r>
    </w:p>
    <w:p w14:paraId="378C8542" w14:textId="688D9706"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لمحافظـة على العـدد والأدوات والمعـدات التي تقع في نطاق عمله، وعـدم العبث بأية ممتلكات أخرى لصاحب العمـل.</w:t>
      </w:r>
    </w:p>
    <w:p w14:paraId="1AE7AB6E" w14:textId="418EFFE2"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حتـرام نظـام العمل وقـواعده والتقـدم لصاحب العمل بأي شـكوى في حينـه.</w:t>
      </w:r>
    </w:p>
    <w:p w14:paraId="25FB61FC" w14:textId="38EC098D"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عـدم إفشـاء أسـرار العمل للغير أو العمـل لـدى صاحب عمل آخر خلال فترة سـريان عقد التدريب.</w:t>
      </w:r>
    </w:p>
    <w:p w14:paraId="5237484E" w14:textId="2B5F47F6"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لالتزام والتقيد بشروط وتعليمات السلامة المهنية ووسائل الوقاية الواجب إتباعها بالمنشاة.</w:t>
      </w:r>
    </w:p>
    <w:p w14:paraId="01586AD5" w14:textId="2957FB76"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على الطرف الثالث الالتزام بالأنظمة واللوائح الموثقة بالمنشأة حالياً او التي تصدر من حين لآخر.</w:t>
      </w:r>
    </w:p>
    <w:p w14:paraId="2F56A50D" w14:textId="5C78E758"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lastRenderedPageBreak/>
        <w:t>تسري مواد الباب الحادي عشر من قانون العمل في القطاع الأهلي الصادر بالقانون رقم (36) لسـنة 2012 على الطرفين الثاني والثالث.</w:t>
      </w:r>
    </w:p>
    <w:p w14:paraId="255013FB" w14:textId="62736BAA"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تكون أولوية التوظيف للطرف الثالث في حال توفر شواغر وظيفية لدى الطرف الثاني فترة التدريب أو بعدها.</w:t>
      </w:r>
    </w:p>
    <w:p w14:paraId="00F655F8" w14:textId="6A2A7643"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يعتبر الطرف الثالث منسحب من برنامج التدريب على رأس العمل في حال تغيبه بدون عذر عن حضور 10% من فترة التدريب المحددة في العقد وبالتالي يعتبر غير مستحق لإعانة التأمين ضد التعطل.</w:t>
      </w:r>
    </w:p>
    <w:p w14:paraId="7A07D176" w14:textId="0540847E"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 xml:space="preserve">يجوز للطرف الثالث انهاء عقد التدريب على رأس العمل قبل انتهاء مدته </w:t>
      </w:r>
      <w:proofErr w:type="gramStart"/>
      <w:r w:rsidRPr="002D3651">
        <w:rPr>
          <w:rFonts w:ascii="Frutiger LT Arabic 45 Light" w:hAnsi="Frutiger LT Arabic 45 Light" w:cs="Frutiger LT Arabic 45 Light"/>
          <w:sz w:val="24"/>
          <w:szCs w:val="24"/>
          <w:rtl/>
          <w:lang w:bidi="ar-BH"/>
        </w:rPr>
        <w:t>اذا</w:t>
      </w:r>
      <w:proofErr w:type="gramEnd"/>
      <w:r w:rsidRPr="002D3651">
        <w:rPr>
          <w:rFonts w:ascii="Frutiger LT Arabic 45 Light" w:hAnsi="Frutiger LT Arabic 45 Light" w:cs="Frutiger LT Arabic 45 Light"/>
          <w:sz w:val="24"/>
          <w:szCs w:val="24"/>
          <w:rtl/>
          <w:lang w:bidi="ar-BH"/>
        </w:rPr>
        <w:t xml:space="preserve"> اخل الطرف الثاني بشروط العقد دون ان يكون للطرف الثاني الحق في المطالبة بما تكبده من مصروفات في سبيل التدريب كما يجوز للطرف الثاني بعد موافقة الوزارة انهاء عقد التدريب على رأس العمل اذا اخل الطرف الثالث بشروط العقد او تبين له عدم صلاحيته لتعلم الحرفة أو المهنة.</w:t>
      </w:r>
    </w:p>
    <w:p w14:paraId="17ABC18B" w14:textId="77777777" w:rsidR="002D3651"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يشترط في جميع الأحوال أن يقوم الطرف الراغب في إنهاء العقد بإخطار الطرف الاخر بذلك قبل سبعة أيام على الأقل من التاريخ المحدد للإنهاء.</w:t>
      </w:r>
    </w:p>
    <w:p w14:paraId="2D4BBD4A" w14:textId="4DA98F4E" w:rsidR="000358C8" w:rsidRDefault="002D3651" w:rsidP="004C62A4">
      <w:pPr>
        <w:pStyle w:val="ListParagraph"/>
        <w:numPr>
          <w:ilvl w:val="0"/>
          <w:numId w:val="5"/>
        </w:numPr>
        <w:bidi/>
        <w:spacing w:after="0" w:line="240" w:lineRule="auto"/>
        <w:ind w:left="450" w:hanging="450"/>
        <w:jc w:val="both"/>
        <w:rPr>
          <w:rFonts w:ascii="Frutiger LT Arabic 45 Light" w:hAnsi="Frutiger LT Arabic 45 Light" w:cs="Frutiger LT Arabic 45 Light"/>
          <w:sz w:val="24"/>
          <w:szCs w:val="24"/>
          <w:lang w:bidi="ar-BH"/>
        </w:rPr>
      </w:pPr>
      <w:r w:rsidRPr="002D3651">
        <w:rPr>
          <w:rFonts w:ascii="Frutiger LT Arabic 45 Light" w:hAnsi="Frutiger LT Arabic 45 Light" w:cs="Frutiger LT Arabic 45 Light"/>
          <w:sz w:val="24"/>
          <w:szCs w:val="24"/>
          <w:rtl/>
          <w:lang w:bidi="ar-BH"/>
        </w:rPr>
        <w:t>أية شروط أخرى يتفق عليها الطرفان الثاني والثالث:</w:t>
      </w:r>
    </w:p>
    <w:p w14:paraId="7CEB91DA" w14:textId="4A157597" w:rsidR="000358C8" w:rsidRPr="000358C8" w:rsidRDefault="000358C8" w:rsidP="004C62A4">
      <w:pPr>
        <w:bidi/>
        <w:spacing w:after="0" w:line="240" w:lineRule="auto"/>
        <w:ind w:left="450" w:hanging="450"/>
        <w:jc w:val="both"/>
        <w:rPr>
          <w:rFonts w:ascii="Frutiger LT Arabic 45 Light" w:hAnsi="Frutiger LT Arabic 45 Light" w:cs="Frutiger LT Arabic 45 Light"/>
          <w:sz w:val="24"/>
          <w:szCs w:val="24"/>
          <w:lang w:bidi="ar-BH"/>
        </w:rPr>
      </w:pPr>
      <w:r>
        <w:rPr>
          <w:rFonts w:ascii="Frutiger LT Arabic 45 Light" w:hAnsi="Frutiger LT Arabic 45 Light" w:cs="Frutiger LT Arabic 45 Light" w:hint="cs"/>
          <w:sz w:val="24"/>
          <w:szCs w:val="24"/>
          <w:rtl/>
          <w:lang w:bidi="ar-BH"/>
        </w:rPr>
        <w:t>_________________________________________________________________________________.</w:t>
      </w:r>
    </w:p>
    <w:p w14:paraId="1602B892" w14:textId="52B2B80D" w:rsidR="000358C8" w:rsidRPr="000358C8" w:rsidRDefault="000358C8" w:rsidP="004C62A4">
      <w:pPr>
        <w:pStyle w:val="ListParagraph"/>
        <w:numPr>
          <w:ilvl w:val="0"/>
          <w:numId w:val="5"/>
        </w:numPr>
        <w:tabs>
          <w:tab w:val="right" w:pos="270"/>
        </w:tabs>
        <w:bidi/>
        <w:spacing w:after="0" w:line="240" w:lineRule="auto"/>
        <w:ind w:left="450" w:hanging="450"/>
        <w:jc w:val="both"/>
        <w:rPr>
          <w:rFonts w:ascii="Frutiger LT Arabic 45 Light" w:hAnsi="Frutiger LT Arabic 45 Light" w:cs="Frutiger LT Arabic 45 Light"/>
          <w:sz w:val="24"/>
          <w:szCs w:val="24"/>
          <w:rtl/>
          <w:lang w:bidi="ar-BH"/>
        </w:rPr>
      </w:pPr>
      <w:r>
        <w:rPr>
          <w:rFonts w:ascii="Frutiger LT Arabic 45 Light" w:hAnsi="Frutiger LT Arabic 45 Light" w:cs="Frutiger LT Arabic 45 Light" w:hint="cs"/>
          <w:sz w:val="24"/>
          <w:szCs w:val="24"/>
          <w:rtl/>
          <w:lang w:bidi="ar-BH"/>
        </w:rPr>
        <w:t xml:space="preserve">  </w:t>
      </w:r>
      <w:r w:rsidRPr="000358C8">
        <w:rPr>
          <w:rFonts w:ascii="Frutiger LT Arabic 45 Light" w:hAnsi="Frutiger LT Arabic 45 Light" w:cs="Frutiger LT Arabic 45 Light"/>
          <w:sz w:val="24"/>
          <w:szCs w:val="24"/>
          <w:rtl/>
          <w:lang w:bidi="ar-BH"/>
        </w:rPr>
        <w:t xml:space="preserve">يحرر هذا العقد باللغة العربية، ويجوز أن تكون له ترجمة بلغة أخرى، مع اعتبار النص العربي هو النص القانوني المعتمد عند وقوع أي خلاف، ويكون هذا العقد من ثلاث نسخ متطابقة تسلم نسخة للوزارة يحتفظ كل من الطرفين الثاني والثالث بنسخة </w:t>
      </w:r>
      <w:proofErr w:type="gramStart"/>
      <w:r w:rsidRPr="000358C8">
        <w:rPr>
          <w:rFonts w:ascii="Frutiger LT Arabic 45 Light" w:hAnsi="Frutiger LT Arabic 45 Light" w:cs="Frutiger LT Arabic 45 Light"/>
          <w:sz w:val="24"/>
          <w:szCs w:val="24"/>
          <w:rtl/>
          <w:lang w:bidi="ar-BH"/>
        </w:rPr>
        <w:t>واحدة .</w:t>
      </w:r>
      <w:proofErr w:type="gramEnd"/>
      <w:r w:rsidRPr="000358C8">
        <w:rPr>
          <w:rFonts w:ascii="Frutiger LT Arabic 45 Light" w:hAnsi="Frutiger LT Arabic 45 Light" w:cs="Frutiger LT Arabic 45 Light"/>
          <w:sz w:val="24"/>
          <w:szCs w:val="24"/>
          <w:rtl/>
          <w:lang w:bidi="ar-BH"/>
        </w:rPr>
        <w:t xml:space="preserve"> </w:t>
      </w:r>
      <w:r>
        <w:rPr>
          <w:rFonts w:ascii="Frutiger LT Arabic 45 Light" w:hAnsi="Frutiger LT Arabic 45 Light" w:cs="Frutiger LT Arabic 45 Light" w:hint="cs"/>
          <w:sz w:val="24"/>
          <w:szCs w:val="24"/>
          <w:rtl/>
          <w:lang w:bidi="ar-BH"/>
        </w:rPr>
        <w:t xml:space="preserve">                                     </w:t>
      </w:r>
      <w:bookmarkEnd w:id="0"/>
      <w:r>
        <w:rPr>
          <w:rFonts w:ascii="Frutiger LT Arabic 45 Light" w:hAnsi="Frutiger LT Arabic 45 Light" w:cs="Frutiger LT Arabic 45 Light" w:hint="cs"/>
          <w:sz w:val="24"/>
          <w:szCs w:val="24"/>
          <w:rtl/>
          <w:lang w:bidi="ar-BH"/>
        </w:rPr>
        <w:t xml:space="preserve">                                                                                                                           </w:t>
      </w:r>
    </w:p>
    <w:p w14:paraId="3C0B2B17"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50873478"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61E7B892"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5A2F3C64"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0792A617"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67E9B0A6"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03D5E52E"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20FAD12A"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45E9BB58"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49E02AFE"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5FF635B9"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2C1C27D6"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2736BB15"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02EDB004"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00C23DCB"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62DEC4A3"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56A25885"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5E4B16FC"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623B53EB"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7C2247CB"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271FFD34"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17635916"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700208C9"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4633B18F"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65EFE998"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43153EEB" w14:textId="77777777" w:rsidR="000358C8" w:rsidRPr="000358C8" w:rsidRDefault="000358C8" w:rsidP="000358C8">
      <w:pPr>
        <w:pStyle w:val="ListParagraph"/>
        <w:numPr>
          <w:ilvl w:val="0"/>
          <w:numId w:val="9"/>
        </w:numPr>
        <w:bidi/>
        <w:spacing w:after="0"/>
        <w:jc w:val="both"/>
        <w:rPr>
          <w:rFonts w:ascii="Frutiger LT Arabic 45 Light" w:hAnsi="Frutiger LT Arabic 45 Light" w:cs="Frutiger LT Arabic 45 Light"/>
          <w:vanish/>
          <w:sz w:val="24"/>
          <w:szCs w:val="24"/>
          <w:rtl/>
          <w:lang w:bidi="ar-BH"/>
        </w:rPr>
      </w:pPr>
    </w:p>
    <w:p w14:paraId="0280C53C" w14:textId="1374A7BA" w:rsidR="000358C8" w:rsidRPr="000358C8" w:rsidRDefault="000358C8" w:rsidP="000358C8">
      <w:pPr>
        <w:bidi/>
        <w:spacing w:after="0"/>
        <w:jc w:val="both"/>
        <w:rPr>
          <w:rFonts w:ascii="Frutiger LT Arabic 45 Light" w:hAnsi="Frutiger LT Arabic 45 Light" w:cs="Frutiger LT Arabic 45 Light"/>
          <w:sz w:val="24"/>
          <w:szCs w:val="24"/>
          <w:rtl/>
          <w:lang w:bidi="ar-BH"/>
        </w:rPr>
      </w:pPr>
    </w:p>
    <w:p w14:paraId="42C97EB8"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2F9C1847"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76151E6F"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0B12F023"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59510F6D"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755D9DDB"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2A336B25"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18397A4E"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0FE37096"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2351C01D"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4EA898BE"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3FD6FC3B"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05C03BFC"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6FC0B7E2"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7AF73FB0"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66B0F458"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24BC90D6"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1F24894F"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3EC39B30"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40756DEE"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520CCCD9"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4A8B5B27"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08E5587C"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10212764"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4C26AC98"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6E5C01CE" w14:textId="77777777" w:rsidR="002D3651" w:rsidRPr="002D3651" w:rsidRDefault="002D3651" w:rsidP="002D3651">
      <w:pPr>
        <w:pStyle w:val="ListParagraph"/>
        <w:numPr>
          <w:ilvl w:val="0"/>
          <w:numId w:val="8"/>
        </w:numPr>
        <w:bidi/>
        <w:spacing w:after="0"/>
        <w:jc w:val="both"/>
        <w:rPr>
          <w:rFonts w:ascii="Frutiger LT Arabic 45 Light" w:hAnsi="Frutiger LT Arabic 45 Light" w:cs="Frutiger LT Arabic 45 Light"/>
          <w:vanish/>
          <w:sz w:val="24"/>
          <w:szCs w:val="24"/>
          <w:lang w:bidi="ar-BH"/>
        </w:rPr>
      </w:pPr>
    </w:p>
    <w:p w14:paraId="0B872777"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EADB203"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F533281"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31EB290"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17A1327"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7E57458F"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2B764E56"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DDCEAB7"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614AF5C"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6C4FEB9"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22A9BDB2"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CF28A4A"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0396D4AE"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12F323B5"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F5239FA"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08E7FF70"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5CB51341"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75965B4A"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3D6043CB"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26024E35"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43849A25"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781233AA"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70BF52F0"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31430E41"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A383529"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35F13F58" w14:textId="77777777" w:rsidR="002D3651" w:rsidRPr="002D3651" w:rsidRDefault="002D3651" w:rsidP="002D3651">
      <w:pPr>
        <w:pStyle w:val="ListParagraph"/>
        <w:numPr>
          <w:ilvl w:val="0"/>
          <w:numId w:val="7"/>
        </w:numPr>
        <w:bidi/>
        <w:spacing w:after="0"/>
        <w:jc w:val="both"/>
        <w:rPr>
          <w:rFonts w:ascii="Frutiger LT Arabic 45 Light" w:hAnsi="Frutiger LT Arabic 45 Light" w:cs="Frutiger LT Arabic 45 Light"/>
          <w:vanish/>
          <w:sz w:val="24"/>
          <w:szCs w:val="24"/>
          <w:lang w:bidi="ar-BH"/>
        </w:rPr>
      </w:pPr>
    </w:p>
    <w:p w14:paraId="6C1098C6"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4ECFEFE4"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BED2845"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4B090109"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5C04580A"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C4E47BE"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7A51FD0"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A8BDE2C"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1DD70C90"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364A069C"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19BCCC64"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5FB2A57A"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36F5D865"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696C2B82"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7E9F4237"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56932B82"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7A390501"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D342527"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4AB78CC0"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472163DB"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1DEFF9E7"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76358F7B"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278EC141"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3BF13E9C"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46516509"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3441CC77" w14:textId="77777777" w:rsidR="000358C8" w:rsidRPr="000358C8" w:rsidRDefault="000358C8" w:rsidP="000358C8">
      <w:pPr>
        <w:pStyle w:val="ListParagraph"/>
        <w:numPr>
          <w:ilvl w:val="0"/>
          <w:numId w:val="4"/>
        </w:numPr>
        <w:bidi/>
        <w:spacing w:after="0"/>
        <w:jc w:val="both"/>
        <w:rPr>
          <w:rFonts w:ascii="Frutiger LT Arabic 45 Light" w:hAnsi="Frutiger LT Arabic 45 Light" w:cs="Frutiger LT Arabic 45 Light"/>
          <w:vanish/>
          <w:sz w:val="24"/>
          <w:szCs w:val="24"/>
          <w:rtl/>
          <w:lang w:bidi="ar-BH"/>
        </w:rPr>
      </w:pPr>
    </w:p>
    <w:p w14:paraId="758ECF51" w14:textId="344D04D6" w:rsidR="00211233" w:rsidRDefault="00211233" w:rsidP="00CD7249">
      <w:pPr>
        <w:bidi/>
        <w:spacing w:after="0"/>
        <w:jc w:val="both"/>
        <w:rPr>
          <w:rFonts w:ascii="Frutiger LT Arabic 45 Light" w:hAnsi="Frutiger LT Arabic 45 Light" w:cs="Frutiger LT Arabic 45 Light"/>
          <w:sz w:val="24"/>
          <w:szCs w:val="24"/>
          <w:rtl/>
          <w:lang w:bidi="ar-BH"/>
        </w:rPr>
      </w:pPr>
    </w:p>
    <w:p w14:paraId="09BF5D90" w14:textId="77777777" w:rsidR="004C62A4" w:rsidRPr="00CD7249" w:rsidRDefault="004C62A4" w:rsidP="004C62A4">
      <w:pPr>
        <w:bidi/>
        <w:spacing w:after="0"/>
        <w:jc w:val="both"/>
        <w:rPr>
          <w:rFonts w:ascii="Frutiger LT Arabic 45 Light" w:hAnsi="Frutiger LT Arabic 45 Light" w:cs="Frutiger LT Arabic 45 Light"/>
          <w:sz w:val="24"/>
          <w:szCs w:val="24"/>
          <w:rtl/>
          <w:lang w:bidi="ar-BH"/>
        </w:rPr>
      </w:pPr>
    </w:p>
    <w:p w14:paraId="02B45835" w14:textId="367012B7" w:rsidR="00810293" w:rsidRDefault="00810293" w:rsidP="0092350A">
      <w:pPr>
        <w:bidi/>
        <w:spacing w:after="0"/>
        <w:rPr>
          <w:rFonts w:ascii="Frutiger LT Arabic 45 Light" w:hAnsi="Frutiger LT Arabic 45 Light" w:cs="Frutiger LT Arabic 45 Light"/>
          <w:sz w:val="24"/>
          <w:szCs w:val="24"/>
          <w:rtl/>
          <w:lang w:bidi="ar-BH"/>
        </w:rPr>
      </w:pPr>
      <w:r w:rsidRPr="00CD7249">
        <w:rPr>
          <w:rFonts w:ascii="Frutiger LT Arabic 45 Light" w:hAnsi="Frutiger LT Arabic 45 Light" w:cs="Frutiger LT Arabic 45 Light"/>
          <w:sz w:val="24"/>
          <w:szCs w:val="24"/>
          <w:rtl/>
          <w:lang w:bidi="ar-BH"/>
        </w:rPr>
        <w:t xml:space="preserve">اسم </w:t>
      </w:r>
      <w:r w:rsidR="00FD1B1E" w:rsidRPr="00CD7249">
        <w:rPr>
          <w:rFonts w:ascii="Frutiger LT Arabic 45 Light" w:hAnsi="Frutiger LT Arabic 45 Light" w:cs="Frutiger LT Arabic 45 Light"/>
          <w:sz w:val="24"/>
          <w:szCs w:val="24"/>
          <w:rtl/>
          <w:lang w:bidi="ar-BH"/>
        </w:rPr>
        <w:t xml:space="preserve">ممثل وزارة العمل والتنمية </w:t>
      </w:r>
      <w:proofErr w:type="gramStart"/>
      <w:r w:rsidR="00FD1B1E" w:rsidRPr="00CD7249">
        <w:rPr>
          <w:rFonts w:ascii="Frutiger LT Arabic 45 Light" w:hAnsi="Frutiger LT Arabic 45 Light" w:cs="Frutiger LT Arabic 45 Light"/>
          <w:sz w:val="24"/>
          <w:szCs w:val="24"/>
          <w:rtl/>
          <w:lang w:bidi="ar-BH"/>
        </w:rPr>
        <w:t>الاجتماعية</w:t>
      </w:r>
      <w:r w:rsidRPr="00CD7249">
        <w:rPr>
          <w:rFonts w:ascii="Frutiger LT Arabic 45 Light" w:hAnsi="Frutiger LT Arabic 45 Light" w:cs="Frutiger LT Arabic 45 Light"/>
          <w:sz w:val="24"/>
          <w:szCs w:val="24"/>
          <w:rtl/>
          <w:lang w:bidi="ar-BH"/>
        </w:rPr>
        <w:t xml:space="preserve">:  </w:t>
      </w:r>
      <w:r w:rsidR="0092350A">
        <w:rPr>
          <w:rFonts w:ascii="Frutiger LT Arabic 45 Light" w:hAnsi="Frutiger LT Arabic 45 Light" w:cs="Frutiger LT Arabic 45 Light" w:hint="cs"/>
          <w:sz w:val="24"/>
          <w:szCs w:val="24"/>
          <w:rtl/>
          <w:lang w:bidi="ar-BH"/>
        </w:rPr>
        <w:t>الدكتور</w:t>
      </w:r>
      <w:proofErr w:type="gramEnd"/>
      <w:r w:rsidR="0092350A">
        <w:rPr>
          <w:rFonts w:ascii="Frutiger LT Arabic 45 Light" w:hAnsi="Frutiger LT Arabic 45 Light" w:cs="Frutiger LT Arabic 45 Light" w:hint="cs"/>
          <w:sz w:val="24"/>
          <w:szCs w:val="24"/>
          <w:rtl/>
          <w:lang w:bidi="ar-BH"/>
        </w:rPr>
        <w:t xml:space="preserve"> عصام إسماعيل العلوي</w:t>
      </w:r>
      <w:r w:rsidRPr="00CD7249">
        <w:rPr>
          <w:rFonts w:ascii="Frutiger LT Arabic 45 Light" w:hAnsi="Frutiger LT Arabic 45 Light" w:cs="Frutiger LT Arabic 45 Light"/>
          <w:sz w:val="24"/>
          <w:szCs w:val="24"/>
          <w:rtl/>
          <w:lang w:bidi="ar-BH"/>
        </w:rPr>
        <w:t xml:space="preserve">  </w:t>
      </w:r>
      <w:r w:rsidR="0092350A">
        <w:rPr>
          <w:rFonts w:ascii="Frutiger LT Arabic 45 Light" w:hAnsi="Frutiger LT Arabic 45 Light" w:cs="Frutiger LT Arabic 45 Light" w:hint="cs"/>
          <w:sz w:val="24"/>
          <w:szCs w:val="24"/>
          <w:rtl/>
          <w:lang w:bidi="ar-BH"/>
        </w:rPr>
        <w:t xml:space="preserve">      </w:t>
      </w:r>
      <w:r w:rsidR="0092350A" w:rsidRPr="00CD7249">
        <w:rPr>
          <w:rFonts w:ascii="Frutiger LT Arabic 45 Light" w:hAnsi="Frutiger LT Arabic 45 Light" w:cs="Frutiger LT Arabic 45 Light"/>
          <w:sz w:val="24"/>
          <w:szCs w:val="24"/>
          <w:rtl/>
          <w:lang w:bidi="ar-BH"/>
        </w:rPr>
        <w:t>توقيعه:</w:t>
      </w:r>
      <w:r w:rsidRPr="00CD7249">
        <w:rPr>
          <w:rFonts w:ascii="Frutiger LT Arabic 45 Light" w:hAnsi="Frutiger LT Arabic 45 Light" w:cs="Frutiger LT Arabic 45 Light"/>
          <w:sz w:val="24"/>
          <w:szCs w:val="24"/>
          <w:rtl/>
          <w:lang w:bidi="ar-BH"/>
        </w:rPr>
        <w:t xml:space="preserve">                  </w:t>
      </w:r>
      <w:r w:rsidR="003422DE">
        <w:rPr>
          <w:rFonts w:ascii="Frutiger LT Arabic 45 Light" w:hAnsi="Frutiger LT Arabic 45 Light" w:cs="Frutiger LT Arabic 45 Light" w:hint="cs"/>
          <w:sz w:val="24"/>
          <w:szCs w:val="24"/>
          <w:rtl/>
          <w:lang w:bidi="ar-BH"/>
        </w:rPr>
        <w:t xml:space="preserve">             </w:t>
      </w:r>
    </w:p>
    <w:p w14:paraId="586A5D88" w14:textId="77777777" w:rsidR="000358C8" w:rsidRPr="00CD7249" w:rsidRDefault="000358C8" w:rsidP="000358C8">
      <w:pPr>
        <w:bidi/>
        <w:spacing w:after="0"/>
        <w:jc w:val="both"/>
        <w:rPr>
          <w:rFonts w:ascii="Frutiger LT Arabic 45 Light" w:hAnsi="Frutiger LT Arabic 45 Light" w:cs="Frutiger LT Arabic 45 Light"/>
          <w:sz w:val="24"/>
          <w:szCs w:val="24"/>
          <w:rtl/>
          <w:lang w:bidi="ar-BH"/>
        </w:rPr>
      </w:pPr>
    </w:p>
    <w:p w14:paraId="3E3B66D6" w14:textId="701CC8F7" w:rsidR="000358C8" w:rsidRDefault="00FD1B1E" w:rsidP="003422DE">
      <w:pPr>
        <w:bidi/>
        <w:spacing w:after="0"/>
        <w:jc w:val="both"/>
        <w:rPr>
          <w:rFonts w:ascii="Frutiger LT Arabic 45 Light" w:hAnsi="Frutiger LT Arabic 45 Light" w:cs="Frutiger LT Arabic 45 Light"/>
          <w:sz w:val="24"/>
          <w:szCs w:val="24"/>
          <w:rtl/>
          <w:lang w:bidi="ar-BH"/>
        </w:rPr>
      </w:pPr>
      <w:r w:rsidRPr="00CD7249">
        <w:rPr>
          <w:rFonts w:ascii="Frutiger LT Arabic 45 Light" w:hAnsi="Frutiger LT Arabic 45 Light" w:cs="Frutiger LT Arabic 45 Light"/>
          <w:sz w:val="24"/>
          <w:szCs w:val="24"/>
          <w:rtl/>
          <w:lang w:bidi="ar-BH"/>
        </w:rPr>
        <w:t xml:space="preserve"> </w:t>
      </w:r>
      <w:r w:rsidR="00DC1D1C" w:rsidRPr="00CD7249">
        <w:rPr>
          <w:rFonts w:ascii="Frutiger LT Arabic 45 Light" w:hAnsi="Frutiger LT Arabic 45 Light" w:cs="Frutiger LT Arabic 45 Light"/>
          <w:sz w:val="24"/>
          <w:szCs w:val="24"/>
          <w:rtl/>
          <w:lang w:bidi="ar-BH"/>
        </w:rPr>
        <w:t>ا</w:t>
      </w:r>
      <w:r w:rsidR="00027B73" w:rsidRPr="00CD7249">
        <w:rPr>
          <w:rFonts w:ascii="Frutiger LT Arabic 45 Light" w:hAnsi="Frutiger LT Arabic 45 Light" w:cs="Frutiger LT Arabic 45 Light"/>
          <w:sz w:val="24"/>
          <w:szCs w:val="24"/>
          <w:rtl/>
          <w:lang w:bidi="ar-BH"/>
        </w:rPr>
        <w:t xml:space="preserve">سم صاحب العمل </w:t>
      </w:r>
      <w:r w:rsidR="0033400A" w:rsidRPr="00CD7249">
        <w:rPr>
          <w:rFonts w:ascii="Frutiger LT Arabic 45 Light" w:hAnsi="Frutiger LT Arabic 45 Light" w:cs="Frutiger LT Arabic 45 Light"/>
          <w:sz w:val="24"/>
          <w:szCs w:val="24"/>
          <w:rtl/>
          <w:lang w:bidi="ar-BH"/>
        </w:rPr>
        <w:t>أ</w:t>
      </w:r>
      <w:r w:rsidR="00027B73" w:rsidRPr="00CD7249">
        <w:rPr>
          <w:rFonts w:ascii="Frutiger LT Arabic 45 Light" w:hAnsi="Frutiger LT Arabic 45 Light" w:cs="Frutiger LT Arabic 45 Light"/>
          <w:sz w:val="24"/>
          <w:szCs w:val="24"/>
          <w:rtl/>
          <w:lang w:bidi="ar-BH"/>
        </w:rPr>
        <w:t>و</w:t>
      </w:r>
      <w:r w:rsidR="00F04A02">
        <w:rPr>
          <w:rFonts w:ascii="Frutiger LT Arabic 45 Light" w:hAnsi="Frutiger LT Arabic 45 Light" w:cs="Frutiger LT Arabic 45 Light"/>
          <w:sz w:val="24"/>
          <w:szCs w:val="24"/>
          <w:lang w:bidi="ar-BH"/>
        </w:rPr>
        <w:t xml:space="preserve"> </w:t>
      </w:r>
      <w:r w:rsidR="00027B73" w:rsidRPr="00CD7249">
        <w:rPr>
          <w:rFonts w:ascii="Frutiger LT Arabic 45 Light" w:hAnsi="Frutiger LT Arabic 45 Light" w:cs="Frutiger LT Arabic 45 Light"/>
          <w:sz w:val="24"/>
          <w:szCs w:val="24"/>
          <w:rtl/>
          <w:lang w:bidi="ar-BH"/>
        </w:rPr>
        <w:t>ممثله</w:t>
      </w:r>
      <w:r w:rsidR="00810293" w:rsidRPr="00CD7249">
        <w:rPr>
          <w:rFonts w:ascii="Frutiger LT Arabic 45 Light" w:hAnsi="Frutiger LT Arabic 45 Light" w:cs="Frutiger LT Arabic 45 Light"/>
          <w:sz w:val="24"/>
          <w:szCs w:val="24"/>
          <w:rtl/>
          <w:lang w:bidi="ar-BH"/>
        </w:rPr>
        <w:t xml:space="preserve">:                                                  </w:t>
      </w:r>
      <w:r w:rsidR="003422DE">
        <w:rPr>
          <w:rFonts w:ascii="Frutiger LT Arabic 45 Light" w:hAnsi="Frutiger LT Arabic 45 Light" w:cs="Frutiger LT Arabic 45 Light" w:hint="cs"/>
          <w:sz w:val="24"/>
          <w:szCs w:val="24"/>
          <w:rtl/>
          <w:lang w:bidi="ar-BH"/>
        </w:rPr>
        <w:t xml:space="preserve">            </w:t>
      </w:r>
      <w:r w:rsidR="00810293" w:rsidRPr="00CD7249">
        <w:rPr>
          <w:rFonts w:ascii="Frutiger LT Arabic 45 Light" w:hAnsi="Frutiger LT Arabic 45 Light" w:cs="Frutiger LT Arabic 45 Light"/>
          <w:sz w:val="24"/>
          <w:szCs w:val="24"/>
          <w:rtl/>
          <w:lang w:bidi="ar-BH"/>
        </w:rPr>
        <w:t xml:space="preserve">   </w:t>
      </w:r>
      <w:r w:rsidR="00027B73" w:rsidRPr="00CD7249">
        <w:rPr>
          <w:rFonts w:ascii="Frutiger LT Arabic 45 Light" w:hAnsi="Frutiger LT Arabic 45 Light" w:cs="Frutiger LT Arabic 45 Light"/>
          <w:sz w:val="24"/>
          <w:szCs w:val="24"/>
          <w:rtl/>
          <w:lang w:bidi="ar-BH"/>
        </w:rPr>
        <w:t>توقيعه</w:t>
      </w:r>
      <w:r w:rsidR="00810293" w:rsidRPr="00CD7249">
        <w:rPr>
          <w:rFonts w:ascii="Frutiger LT Arabic 45 Light" w:hAnsi="Frutiger LT Arabic 45 Light" w:cs="Frutiger LT Arabic 45 Light"/>
          <w:sz w:val="24"/>
          <w:szCs w:val="24"/>
          <w:rtl/>
          <w:lang w:bidi="ar-BH"/>
        </w:rPr>
        <w:t>:</w:t>
      </w:r>
      <w:r w:rsidRPr="00CD7249">
        <w:rPr>
          <w:rFonts w:ascii="Frutiger LT Arabic 45 Light" w:hAnsi="Frutiger LT Arabic 45 Light" w:cs="Frutiger LT Arabic 45 Light"/>
          <w:sz w:val="24"/>
          <w:szCs w:val="24"/>
          <w:rtl/>
          <w:lang w:bidi="ar-BH"/>
        </w:rPr>
        <w:t xml:space="preserve">   </w:t>
      </w:r>
      <w:r w:rsidR="00DC1D1C" w:rsidRPr="00CD7249">
        <w:rPr>
          <w:rFonts w:ascii="Frutiger LT Arabic 45 Light" w:hAnsi="Frutiger LT Arabic 45 Light" w:cs="Frutiger LT Arabic 45 Light"/>
          <w:sz w:val="24"/>
          <w:szCs w:val="24"/>
          <w:rtl/>
          <w:lang w:bidi="ar-BH"/>
        </w:rPr>
        <w:t xml:space="preserve">    </w:t>
      </w:r>
    </w:p>
    <w:p w14:paraId="5BA88D71" w14:textId="03931FE6" w:rsidR="003422DE" w:rsidRDefault="00DC1D1C" w:rsidP="000358C8">
      <w:pPr>
        <w:bidi/>
        <w:spacing w:after="0"/>
        <w:jc w:val="both"/>
        <w:rPr>
          <w:rFonts w:ascii="Frutiger LT Arabic 45 Light" w:hAnsi="Frutiger LT Arabic 45 Light" w:cs="Frutiger LT Arabic 45 Light"/>
          <w:sz w:val="24"/>
          <w:szCs w:val="24"/>
          <w:rtl/>
          <w:lang w:bidi="ar-BH"/>
        </w:rPr>
      </w:pPr>
      <w:r w:rsidRPr="00CD7249">
        <w:rPr>
          <w:rFonts w:ascii="Frutiger LT Arabic 45 Light" w:hAnsi="Frutiger LT Arabic 45 Light" w:cs="Frutiger LT Arabic 45 Light"/>
          <w:sz w:val="24"/>
          <w:szCs w:val="24"/>
          <w:rtl/>
          <w:lang w:bidi="ar-BH"/>
        </w:rPr>
        <w:t xml:space="preserve">    </w:t>
      </w:r>
      <w:r w:rsidR="003A52A2" w:rsidRPr="00CD7249">
        <w:rPr>
          <w:rFonts w:ascii="Frutiger LT Arabic 45 Light" w:hAnsi="Frutiger LT Arabic 45 Light" w:cs="Frutiger LT Arabic 45 Light"/>
          <w:sz w:val="24"/>
          <w:szCs w:val="24"/>
          <w:rtl/>
          <w:lang w:bidi="ar-BH"/>
        </w:rPr>
        <w:t xml:space="preserve">     </w:t>
      </w:r>
    </w:p>
    <w:p w14:paraId="6C471DFD" w14:textId="40EA1B0E" w:rsidR="00211233" w:rsidRPr="00CD7249" w:rsidRDefault="003422DE" w:rsidP="003422DE">
      <w:pPr>
        <w:bidi/>
        <w:spacing w:after="0"/>
        <w:jc w:val="both"/>
        <w:rPr>
          <w:rFonts w:ascii="Frutiger LT Arabic 45 Light" w:hAnsi="Frutiger LT Arabic 45 Light" w:cs="Frutiger LT Arabic 45 Light"/>
          <w:sz w:val="24"/>
          <w:szCs w:val="24"/>
          <w:rtl/>
          <w:lang w:bidi="ar-BH"/>
        </w:rPr>
      </w:pPr>
      <w:r>
        <w:rPr>
          <w:rFonts w:ascii="Frutiger LT Arabic 45 Light" w:hAnsi="Frutiger LT Arabic 45 Light" w:cs="Frutiger LT Arabic 45 Light"/>
          <w:sz w:val="24"/>
          <w:szCs w:val="24"/>
          <w:rtl/>
          <w:lang w:bidi="ar-BH"/>
        </w:rPr>
        <w:t xml:space="preserve">اسم </w:t>
      </w:r>
      <w:proofErr w:type="gramStart"/>
      <w:r>
        <w:rPr>
          <w:rFonts w:ascii="Frutiger LT Arabic 45 Light" w:hAnsi="Frutiger LT Arabic 45 Light" w:cs="Frutiger LT Arabic 45 Light"/>
          <w:sz w:val="24"/>
          <w:szCs w:val="24"/>
          <w:rtl/>
          <w:lang w:bidi="ar-BH"/>
        </w:rPr>
        <w:t>المتدرب :</w:t>
      </w:r>
      <w:proofErr w:type="gramEnd"/>
      <w:r>
        <w:rPr>
          <w:rFonts w:ascii="Frutiger LT Arabic 45 Light" w:hAnsi="Frutiger LT Arabic 45 Light" w:cs="Frutiger LT Arabic 45 Light"/>
          <w:sz w:val="24"/>
          <w:szCs w:val="24"/>
          <w:rtl/>
          <w:lang w:bidi="ar-BH"/>
        </w:rPr>
        <w:t xml:space="preserve">              </w:t>
      </w:r>
      <w:r>
        <w:rPr>
          <w:rFonts w:ascii="Frutiger LT Arabic 45 Light" w:hAnsi="Frutiger LT Arabic 45 Light" w:cs="Frutiger LT Arabic 45 Light" w:hint="cs"/>
          <w:sz w:val="24"/>
          <w:szCs w:val="24"/>
          <w:rtl/>
          <w:lang w:bidi="ar-BH"/>
        </w:rPr>
        <w:t xml:space="preserve">                                        </w:t>
      </w:r>
      <w:r>
        <w:rPr>
          <w:rFonts w:ascii="Frutiger LT Arabic 45 Light" w:hAnsi="Frutiger LT Arabic 45 Light" w:cs="Frutiger LT Arabic 45 Light"/>
          <w:sz w:val="24"/>
          <w:szCs w:val="24"/>
          <w:rtl/>
          <w:lang w:bidi="ar-BH"/>
        </w:rPr>
        <w:t xml:space="preserve">                         </w:t>
      </w:r>
      <w:r w:rsidR="00810293" w:rsidRPr="00CD7249">
        <w:rPr>
          <w:rFonts w:ascii="Frutiger LT Arabic 45 Light" w:hAnsi="Frutiger LT Arabic 45 Light" w:cs="Frutiger LT Arabic 45 Light"/>
          <w:sz w:val="24"/>
          <w:szCs w:val="24"/>
          <w:rtl/>
          <w:lang w:bidi="ar-BH"/>
        </w:rPr>
        <w:t xml:space="preserve">  </w:t>
      </w:r>
      <w:r w:rsidR="00027B73" w:rsidRPr="00CD7249">
        <w:rPr>
          <w:rFonts w:ascii="Frutiger LT Arabic 45 Light" w:hAnsi="Frutiger LT Arabic 45 Light" w:cs="Frutiger LT Arabic 45 Light"/>
          <w:sz w:val="24"/>
          <w:szCs w:val="24"/>
          <w:rtl/>
          <w:lang w:bidi="ar-BH"/>
        </w:rPr>
        <w:t>توقيعه</w:t>
      </w:r>
      <w:r w:rsidR="00810293" w:rsidRPr="00CD7249">
        <w:rPr>
          <w:rFonts w:ascii="Frutiger LT Arabic 45 Light" w:hAnsi="Frutiger LT Arabic 45 Light" w:cs="Frutiger LT Arabic 45 Light"/>
          <w:sz w:val="24"/>
          <w:szCs w:val="24"/>
          <w:rtl/>
          <w:lang w:bidi="ar-BH"/>
        </w:rPr>
        <w:t>:</w:t>
      </w:r>
      <w:r w:rsidR="00027B73" w:rsidRPr="00CD7249">
        <w:rPr>
          <w:rFonts w:ascii="Frutiger LT Arabic 45 Light" w:hAnsi="Frutiger LT Arabic 45 Light" w:cs="Frutiger LT Arabic 45 Light"/>
          <w:sz w:val="24"/>
          <w:szCs w:val="24"/>
          <w:rtl/>
          <w:lang w:bidi="ar-BH"/>
        </w:rPr>
        <w:t xml:space="preserve"> </w:t>
      </w:r>
    </w:p>
    <w:sectPr w:rsidR="00211233" w:rsidRPr="00CD7249" w:rsidSect="00364384">
      <w:headerReference w:type="default" r:id="rId10"/>
      <w:footerReference w:type="default" r:id="rId11"/>
      <w:pgSz w:w="12240" w:h="15840" w:code="1"/>
      <w:pgMar w:top="1440" w:right="1166" w:bottom="1440" w:left="1267"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D72B" w14:textId="77777777" w:rsidR="00D65FEF" w:rsidRDefault="00D65FEF" w:rsidP="00027B73">
      <w:pPr>
        <w:spacing w:after="0" w:line="240" w:lineRule="auto"/>
      </w:pPr>
      <w:r>
        <w:separator/>
      </w:r>
    </w:p>
  </w:endnote>
  <w:endnote w:type="continuationSeparator" w:id="0">
    <w:p w14:paraId="2FD24610" w14:textId="77777777" w:rsidR="00D65FEF" w:rsidRDefault="00D65FEF" w:rsidP="00027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Arabic 45 Light">
    <w:altName w:val="Arial"/>
    <w:panose1 w:val="01000000000000000000"/>
    <w:charset w:val="00"/>
    <w:family w:val="auto"/>
    <w:pitch w:val="variable"/>
    <w:sig w:usb0="800020AF" w:usb1="C000A04A" w:usb2="00000008" w:usb3="00000000" w:csb0="00000041" w:csb1="00000000"/>
  </w:font>
  <w:font w:name="Frutiger LT Arabic 55 Roman">
    <w:panose1 w:val="01000000000000000000"/>
    <w:charset w:val="00"/>
    <w:family w:val="auto"/>
    <w:pitch w:val="variable"/>
    <w:sig w:usb0="800020AF" w:usb1="C000A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677904"/>
      <w:docPartObj>
        <w:docPartGallery w:val="Page Numbers (Bottom of Page)"/>
        <w:docPartUnique/>
      </w:docPartObj>
    </w:sdtPr>
    <w:sdtEndPr/>
    <w:sdtContent>
      <w:sdt>
        <w:sdtPr>
          <w:id w:val="-1705238520"/>
          <w:docPartObj>
            <w:docPartGallery w:val="Page Numbers (Top of Page)"/>
            <w:docPartUnique/>
          </w:docPartObj>
        </w:sdtPr>
        <w:sdtEndPr/>
        <w:sdtContent>
          <w:p w14:paraId="754637FC" w14:textId="7668BE9A" w:rsidR="009E3F5F" w:rsidRDefault="009E3F5F">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11589DF" w14:textId="77777777" w:rsidR="009E3F5F" w:rsidRDefault="009E3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66001" w14:textId="77777777" w:rsidR="00D65FEF" w:rsidRDefault="00D65FEF" w:rsidP="00027B73">
      <w:pPr>
        <w:spacing w:after="0" w:line="240" w:lineRule="auto"/>
      </w:pPr>
      <w:r>
        <w:separator/>
      </w:r>
    </w:p>
  </w:footnote>
  <w:footnote w:type="continuationSeparator" w:id="0">
    <w:p w14:paraId="3F30DD99" w14:textId="77777777" w:rsidR="00D65FEF" w:rsidRDefault="00D65FEF" w:rsidP="00027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4E979" w14:textId="5617BBCE" w:rsidR="00364384" w:rsidRDefault="00364384" w:rsidP="00364384">
    <w:pPr>
      <w:pStyle w:val="Header"/>
      <w:jc w:val="center"/>
      <w:rPr>
        <w:rFonts w:ascii="Frutiger LT Arabic 55 Roman" w:hAnsi="Frutiger LT Arabic 55 Roman" w:cs="Frutiger LT Arabic 55 Roman"/>
        <w:rtl/>
        <w:lang w:bidi="ar-BH"/>
      </w:rPr>
    </w:pPr>
    <w:r>
      <w:rPr>
        <w:noProof/>
      </w:rPr>
      <w:drawing>
        <wp:inline distT="0" distB="0" distL="0" distR="0" wp14:anchorId="678CC306" wp14:editId="21AC6F8B">
          <wp:extent cx="5438775" cy="657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8775" cy="657225"/>
                  </a:xfrm>
                  <a:prstGeom prst="rect">
                    <a:avLst/>
                  </a:prstGeom>
                  <a:noFill/>
                </pic:spPr>
              </pic:pic>
            </a:graphicData>
          </a:graphic>
        </wp:inline>
      </w:drawing>
    </w:r>
  </w:p>
  <w:p w14:paraId="37903DA3" w14:textId="7B2B0C73" w:rsidR="009C495D" w:rsidRDefault="009C495D" w:rsidP="009C495D">
    <w:pPr>
      <w:pStyle w:val="Header"/>
      <w:rPr>
        <w:rFonts w:ascii="Frutiger LT Arabic 55 Roman" w:hAnsi="Frutiger LT Arabic 55 Roman" w:cs="Frutiger LT Arabic 55 Roman"/>
        <w:lang w:bidi="ar-BH"/>
      </w:rPr>
    </w:pPr>
    <w:r>
      <w:rPr>
        <w:rFonts w:ascii="Frutiger LT Arabic 55 Roman" w:hAnsi="Frutiger LT Arabic 55 Roman" w:cs="Frutiger LT Arabic 55 Roman"/>
        <w:rtl/>
        <w:lang w:bidi="ar-BH"/>
      </w:rPr>
      <w:t>ع ت ب/2/2021</w:t>
    </w:r>
    <w:r w:rsidR="004C62A4" w:rsidRPr="004C62A4">
      <w:rPr>
        <w:noProof/>
      </w:rPr>
      <w:t xml:space="preserve"> </w:t>
    </w:r>
  </w:p>
  <w:p w14:paraId="0F0EEEAE" w14:textId="77777777" w:rsidR="009C495D" w:rsidRDefault="009C49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759E2"/>
    <w:multiLevelType w:val="hybridMultilevel"/>
    <w:tmpl w:val="1766FE3A"/>
    <w:lvl w:ilvl="0" w:tplc="0409000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2B2473"/>
    <w:multiLevelType w:val="hybridMultilevel"/>
    <w:tmpl w:val="3FE8F760"/>
    <w:lvl w:ilvl="0" w:tplc="E5629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70FCC"/>
    <w:multiLevelType w:val="hybridMultilevel"/>
    <w:tmpl w:val="94865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FF2E82"/>
    <w:multiLevelType w:val="hybridMultilevel"/>
    <w:tmpl w:val="E5547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37273"/>
    <w:multiLevelType w:val="hybridMultilevel"/>
    <w:tmpl w:val="071E63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605E3B"/>
    <w:multiLevelType w:val="hybridMultilevel"/>
    <w:tmpl w:val="84F06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C640A"/>
    <w:multiLevelType w:val="hybridMultilevel"/>
    <w:tmpl w:val="963045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15654"/>
    <w:multiLevelType w:val="hybridMultilevel"/>
    <w:tmpl w:val="30243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682550"/>
    <w:multiLevelType w:val="hybridMultilevel"/>
    <w:tmpl w:val="441426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
  </w:num>
  <w:num w:numId="3">
    <w:abstractNumId w:val="8"/>
  </w:num>
  <w:num w:numId="4">
    <w:abstractNumId w:val="5"/>
  </w:num>
  <w:num w:numId="5">
    <w:abstractNumId w:val="3"/>
  </w:num>
  <w:num w:numId="6">
    <w:abstractNumId w:val="7"/>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TO1NLAwMLMwtLBQ0lEKTi0uzszPAykwrAUA/gTzpiwAAAA="/>
  </w:docVars>
  <w:rsids>
    <w:rsidRoot w:val="00672E5D"/>
    <w:rsid w:val="000277C7"/>
    <w:rsid w:val="00027B73"/>
    <w:rsid w:val="000358C8"/>
    <w:rsid w:val="00042CB2"/>
    <w:rsid w:val="000543A0"/>
    <w:rsid w:val="000A4F78"/>
    <w:rsid w:val="000B7AA6"/>
    <w:rsid w:val="000C2210"/>
    <w:rsid w:val="000D0F37"/>
    <w:rsid w:val="000E50B7"/>
    <w:rsid w:val="001325FE"/>
    <w:rsid w:val="00183324"/>
    <w:rsid w:val="001C388F"/>
    <w:rsid w:val="00211233"/>
    <w:rsid w:val="0023605D"/>
    <w:rsid w:val="00290AA7"/>
    <w:rsid w:val="002B21B6"/>
    <w:rsid w:val="002B4A0E"/>
    <w:rsid w:val="002D3651"/>
    <w:rsid w:val="002E391A"/>
    <w:rsid w:val="0033400A"/>
    <w:rsid w:val="003422DE"/>
    <w:rsid w:val="003545AB"/>
    <w:rsid w:val="00362CFD"/>
    <w:rsid w:val="00364384"/>
    <w:rsid w:val="003A06ED"/>
    <w:rsid w:val="003A52A2"/>
    <w:rsid w:val="004759A4"/>
    <w:rsid w:val="004C3180"/>
    <w:rsid w:val="004C62A4"/>
    <w:rsid w:val="004D1883"/>
    <w:rsid w:val="00521932"/>
    <w:rsid w:val="005506B0"/>
    <w:rsid w:val="0056551A"/>
    <w:rsid w:val="005807AE"/>
    <w:rsid w:val="00584B8E"/>
    <w:rsid w:val="005C09EF"/>
    <w:rsid w:val="006174FC"/>
    <w:rsid w:val="00672E5D"/>
    <w:rsid w:val="0068475E"/>
    <w:rsid w:val="006F0868"/>
    <w:rsid w:val="00700603"/>
    <w:rsid w:val="00774559"/>
    <w:rsid w:val="007A2010"/>
    <w:rsid w:val="00810293"/>
    <w:rsid w:val="00863B4A"/>
    <w:rsid w:val="00887928"/>
    <w:rsid w:val="00890DE0"/>
    <w:rsid w:val="008C3B5A"/>
    <w:rsid w:val="0092350A"/>
    <w:rsid w:val="00947F68"/>
    <w:rsid w:val="00974F43"/>
    <w:rsid w:val="009B1721"/>
    <w:rsid w:val="009C495D"/>
    <w:rsid w:val="009E095B"/>
    <w:rsid w:val="009E3F5F"/>
    <w:rsid w:val="009F7C2A"/>
    <w:rsid w:val="00A1556A"/>
    <w:rsid w:val="00A172EB"/>
    <w:rsid w:val="00A3398B"/>
    <w:rsid w:val="00A7038F"/>
    <w:rsid w:val="00A70E29"/>
    <w:rsid w:val="00A91A22"/>
    <w:rsid w:val="00AB1BE6"/>
    <w:rsid w:val="00B007F2"/>
    <w:rsid w:val="00B65AA9"/>
    <w:rsid w:val="00B70AB7"/>
    <w:rsid w:val="00C465A4"/>
    <w:rsid w:val="00C66E0D"/>
    <w:rsid w:val="00C778D2"/>
    <w:rsid w:val="00CC2C2D"/>
    <w:rsid w:val="00CD7249"/>
    <w:rsid w:val="00D0776F"/>
    <w:rsid w:val="00D12A86"/>
    <w:rsid w:val="00D27988"/>
    <w:rsid w:val="00D32A8C"/>
    <w:rsid w:val="00D35FF3"/>
    <w:rsid w:val="00D65FEF"/>
    <w:rsid w:val="00DA2FDD"/>
    <w:rsid w:val="00DA575C"/>
    <w:rsid w:val="00DC1D1C"/>
    <w:rsid w:val="00EA7370"/>
    <w:rsid w:val="00EB075B"/>
    <w:rsid w:val="00ED1F52"/>
    <w:rsid w:val="00F04A02"/>
    <w:rsid w:val="00F43BE6"/>
    <w:rsid w:val="00F50E4A"/>
    <w:rsid w:val="00F63306"/>
    <w:rsid w:val="00F75AFE"/>
    <w:rsid w:val="00FC4BBF"/>
    <w:rsid w:val="00FD1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46CC45F6"/>
  <w15:docId w15:val="{1B549084-C8E0-4EA8-B91D-2636E2658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233"/>
    <w:pPr>
      <w:ind w:left="720"/>
      <w:contextualSpacing/>
    </w:pPr>
  </w:style>
  <w:style w:type="paragraph" w:styleId="Header">
    <w:name w:val="header"/>
    <w:basedOn w:val="Normal"/>
    <w:link w:val="HeaderChar"/>
    <w:uiPriority w:val="99"/>
    <w:unhideWhenUsed/>
    <w:rsid w:val="00027B7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27B73"/>
  </w:style>
  <w:style w:type="paragraph" w:styleId="Footer">
    <w:name w:val="footer"/>
    <w:basedOn w:val="Normal"/>
    <w:link w:val="FooterChar"/>
    <w:uiPriority w:val="99"/>
    <w:unhideWhenUsed/>
    <w:rsid w:val="00027B7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27B73"/>
  </w:style>
  <w:style w:type="paragraph" w:styleId="BalloonText">
    <w:name w:val="Balloon Text"/>
    <w:basedOn w:val="Normal"/>
    <w:link w:val="BalloonTextChar"/>
    <w:uiPriority w:val="99"/>
    <w:semiHidden/>
    <w:unhideWhenUsed/>
    <w:rsid w:val="00027B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B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724DC4E2B07A46895DF87098E9281F" ma:contentTypeVersion="13" ma:contentTypeDescription="Create a new document." ma:contentTypeScope="" ma:versionID="576c4cc42470e43363833ccbc94a80cb">
  <xsd:schema xmlns:xsd="http://www.w3.org/2001/XMLSchema" xmlns:xs="http://www.w3.org/2001/XMLSchema" xmlns:p="http://schemas.microsoft.com/office/2006/metadata/properties" xmlns:ns3="167bf14b-2c0d-4c73-a2bf-84004aa81caa" xmlns:ns4="1c57d77b-9c2d-470d-a295-cd8b9f1b1fcc" targetNamespace="http://schemas.microsoft.com/office/2006/metadata/properties" ma:root="true" ma:fieldsID="7c71fc308aafc46ace95bf9c360e658d" ns3:_="" ns4:_="">
    <xsd:import namespace="167bf14b-2c0d-4c73-a2bf-84004aa81caa"/>
    <xsd:import namespace="1c57d77b-9c2d-470d-a295-cd8b9f1b1f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7bf14b-2c0d-4c73-a2bf-84004aa81c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7d77b-9c2d-470d-a295-cd8b9f1b1f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456230-9A43-4F8E-B681-DE8C8E0DE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7bf14b-2c0d-4c73-a2bf-84004aa81caa"/>
    <ds:schemaRef ds:uri="1c57d77b-9c2d-470d-a295-cd8b9f1b1f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C5FD65-253C-4C21-A14D-B61D3DBAADEF}">
  <ds:schemaRefs>
    <ds:schemaRef ds:uri="http://www.w3.org/XML/1998/namespace"/>
    <ds:schemaRef ds:uri="http://schemas.microsoft.com/office/2006/metadata/properties"/>
    <ds:schemaRef ds:uri="http://schemas.microsoft.com/office/2006/documentManagement/types"/>
    <ds:schemaRef ds:uri="http://purl.org/dc/terms/"/>
    <ds:schemaRef ds:uri="http://purl.org/dc/elements/1.1/"/>
    <ds:schemaRef ds:uri="http://schemas.microsoft.com/office/infopath/2007/PartnerControls"/>
    <ds:schemaRef ds:uri="1c57d77b-9c2d-470d-a295-cd8b9f1b1fcc"/>
    <ds:schemaRef ds:uri="http://schemas.openxmlformats.org/package/2006/metadata/core-properties"/>
    <ds:schemaRef ds:uri="167bf14b-2c0d-4c73-a2bf-84004aa81caa"/>
    <ds:schemaRef ds:uri="http://purl.org/dc/dcmitype/"/>
  </ds:schemaRefs>
</ds:datastoreItem>
</file>

<file path=customXml/itemProps3.xml><?xml version="1.0" encoding="utf-8"?>
<ds:datastoreItem xmlns:ds="http://schemas.openxmlformats.org/officeDocument/2006/customXml" ds:itemID="{EC3EBB00-7B43-4685-88BA-B23C4699EC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ab S. Alawi</dc:creator>
  <cp:lastModifiedBy>Abeer S. Alhabaishi</cp:lastModifiedBy>
  <cp:revision>20</cp:revision>
  <cp:lastPrinted>2020-03-02T08:56:00Z</cp:lastPrinted>
  <dcterms:created xsi:type="dcterms:W3CDTF">2020-06-03T10:55:00Z</dcterms:created>
  <dcterms:modified xsi:type="dcterms:W3CDTF">2021-10-1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724DC4E2B07A46895DF87098E9281F</vt:lpwstr>
  </property>
</Properties>
</file>